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2CFBF" w14:textId="41B1D370" w:rsidR="006C07F0" w:rsidRPr="0065196C" w:rsidRDefault="00465B95" w:rsidP="542692FD">
      <w:pPr>
        <w:jc w:val="center"/>
        <w:rPr>
          <w:b/>
          <w:bCs/>
        </w:rPr>
      </w:pPr>
      <w:r w:rsidRPr="0065196C">
        <w:rPr>
          <w:b/>
          <w:bCs/>
        </w:rPr>
        <w:t>T.C</w:t>
      </w:r>
    </w:p>
    <w:p w14:paraId="48E029D4" w14:textId="427D91E7" w:rsidR="006C07F0" w:rsidRPr="0065196C" w:rsidRDefault="006C07F0" w:rsidP="542692FD">
      <w:pPr>
        <w:jc w:val="center"/>
        <w:rPr>
          <w:b/>
          <w:bCs/>
        </w:rPr>
      </w:pPr>
      <w:r w:rsidRPr="0065196C">
        <w:rPr>
          <w:b/>
          <w:bCs/>
        </w:rPr>
        <w:t>AKDENİZ ÜNİVERSİTESİ</w:t>
      </w:r>
    </w:p>
    <w:p w14:paraId="5AB17F82" w14:textId="331BFCA3" w:rsidR="006C07F0" w:rsidRPr="0065196C" w:rsidRDefault="006C07F0" w:rsidP="008D6F52">
      <w:pPr>
        <w:jc w:val="center"/>
        <w:rPr>
          <w:b/>
        </w:rPr>
      </w:pPr>
      <w:r w:rsidRPr="0065196C">
        <w:rPr>
          <w:b/>
        </w:rPr>
        <w:t xml:space="preserve">KUMLUCA SAĞLIK BİLİMLERİ FAKÜLTESİ </w:t>
      </w:r>
      <w:r w:rsidRPr="0065196C">
        <w:rPr>
          <w:b/>
        </w:rPr>
        <w:br/>
      </w:r>
      <w:r w:rsidR="00441C09" w:rsidRPr="0065196C">
        <w:rPr>
          <w:b/>
        </w:rPr>
        <w:t>202</w:t>
      </w:r>
      <w:r w:rsidR="00D60DEC" w:rsidRPr="0065196C">
        <w:rPr>
          <w:b/>
        </w:rPr>
        <w:t>4</w:t>
      </w:r>
      <w:r w:rsidR="00441C09" w:rsidRPr="0065196C">
        <w:rPr>
          <w:b/>
        </w:rPr>
        <w:t>-202</w:t>
      </w:r>
      <w:r w:rsidR="00D60DEC" w:rsidRPr="0065196C">
        <w:rPr>
          <w:b/>
        </w:rPr>
        <w:t>5</w:t>
      </w:r>
      <w:r w:rsidRPr="0065196C">
        <w:rPr>
          <w:b/>
        </w:rPr>
        <w:t xml:space="preserve"> EĞİTİM ÖĞRETİM YILI KOMİSYON LİSTESİ</w:t>
      </w:r>
    </w:p>
    <w:p w14:paraId="44FEC52A" w14:textId="70CBC288" w:rsidR="006C07F0" w:rsidRPr="0065196C" w:rsidRDefault="006C07F0" w:rsidP="0065196C">
      <w:pPr>
        <w:jc w:val="center"/>
        <w:rPr>
          <w:b/>
        </w:rPr>
      </w:pPr>
      <w:r w:rsidRPr="0065196C">
        <w:rPr>
          <w:b/>
        </w:rPr>
        <w:t>(</w:t>
      </w:r>
      <w:r w:rsidR="00D60DEC" w:rsidRPr="0065196C">
        <w:rPr>
          <w:b/>
        </w:rPr>
        <w:t>25.06.2024</w:t>
      </w:r>
      <w:r w:rsidR="0071678C" w:rsidRPr="0065196C">
        <w:rPr>
          <w:b/>
        </w:rPr>
        <w:t xml:space="preserve"> Tarihli, </w:t>
      </w:r>
      <w:r w:rsidR="00C55810" w:rsidRPr="0065196C">
        <w:rPr>
          <w:b/>
        </w:rPr>
        <w:t>202</w:t>
      </w:r>
      <w:r w:rsidR="00D60DEC" w:rsidRPr="0065196C">
        <w:rPr>
          <w:b/>
        </w:rPr>
        <w:t>4</w:t>
      </w:r>
      <w:r w:rsidR="00A60C03" w:rsidRPr="0065196C">
        <w:rPr>
          <w:b/>
        </w:rPr>
        <w:t>/2</w:t>
      </w:r>
      <w:r w:rsidR="003938CE" w:rsidRPr="0065196C">
        <w:rPr>
          <w:b/>
        </w:rPr>
        <w:t xml:space="preserve"> </w:t>
      </w:r>
      <w:proofErr w:type="spellStart"/>
      <w:r w:rsidR="003938CE" w:rsidRPr="0065196C">
        <w:rPr>
          <w:b/>
        </w:rPr>
        <w:t>No’lu</w:t>
      </w:r>
      <w:proofErr w:type="spellEnd"/>
      <w:r w:rsidR="003938CE" w:rsidRPr="0065196C">
        <w:rPr>
          <w:b/>
        </w:rPr>
        <w:t xml:space="preserve"> </w:t>
      </w:r>
      <w:r w:rsidRPr="0065196C">
        <w:rPr>
          <w:b/>
        </w:rPr>
        <w:t>Akademik Kurul Kararı)</w:t>
      </w: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07BD4618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CDEBB1D" w14:textId="77777777" w:rsidR="006C07F0" w:rsidRPr="0065196C" w:rsidRDefault="006C07F0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STRATEJİK PLANLAMA KOMİSYONU</w:t>
            </w:r>
          </w:p>
        </w:tc>
      </w:tr>
      <w:tr w:rsidR="00D92930" w:rsidRPr="0065196C" w14:paraId="73A0DEE5" w14:textId="77777777" w:rsidTr="006B6763">
        <w:trPr>
          <w:trHeight w:val="1629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C6A80E8" w14:textId="77777777" w:rsidR="00DA0409" w:rsidRPr="0065196C" w:rsidRDefault="00DA0409" w:rsidP="00DA0409">
            <w:pPr>
              <w:pStyle w:val="NormalWeb"/>
              <w:spacing w:before="0" w:beforeAutospacing="0" w:after="0" w:afterAutospacing="0"/>
            </w:pPr>
            <w:r w:rsidRPr="0065196C">
              <w:rPr>
                <w:rStyle w:val="Gl"/>
              </w:rPr>
              <w:t>Prof. Dr. Selma ÖNCEL (Dekan)</w:t>
            </w:r>
          </w:p>
          <w:p w14:paraId="4CE02610" w14:textId="593DF4FC" w:rsidR="00DA0409" w:rsidRPr="0065196C" w:rsidRDefault="00DA0409" w:rsidP="00DA0409">
            <w:pPr>
              <w:pStyle w:val="NormalWeb"/>
              <w:spacing w:before="0" w:beforeAutospacing="0" w:after="0" w:afterAutospacing="0"/>
            </w:pPr>
            <w:r w:rsidRPr="0065196C">
              <w:t xml:space="preserve">Doç. Dr. </w:t>
            </w:r>
            <w:r w:rsidR="003D0FCA" w:rsidRPr="0065196C">
              <w:t>Fatma Dilek TURAN</w:t>
            </w:r>
            <w:r w:rsidRPr="0065196C">
              <w:t xml:space="preserve"> (Dekan Yardımcısı)</w:t>
            </w:r>
          </w:p>
          <w:p w14:paraId="4E210F4D" w14:textId="07B77387" w:rsidR="00DA0409" w:rsidRPr="0065196C" w:rsidRDefault="00DA0409" w:rsidP="00DA0409">
            <w:pPr>
              <w:pStyle w:val="NormalWeb"/>
              <w:spacing w:before="0" w:beforeAutospacing="0" w:after="0" w:afterAutospacing="0"/>
            </w:pPr>
            <w:r w:rsidRPr="0065196C">
              <w:t xml:space="preserve">Dr. Öğr. Üyesi </w:t>
            </w:r>
            <w:r w:rsidR="003D0FCA" w:rsidRPr="0065196C">
              <w:t>Emine ARIKAN</w:t>
            </w:r>
            <w:r w:rsidRPr="0065196C">
              <w:t xml:space="preserve"> (Dekan Yardımcısı)</w:t>
            </w:r>
          </w:p>
          <w:p w14:paraId="6554CE7E" w14:textId="77777777" w:rsidR="00DA0409" w:rsidRPr="0065196C" w:rsidRDefault="00DA0409" w:rsidP="00DA0409">
            <w:pPr>
              <w:pStyle w:val="NormalWeb"/>
              <w:spacing w:before="0" w:beforeAutospacing="0" w:after="0" w:afterAutospacing="0"/>
            </w:pPr>
            <w:r w:rsidRPr="0065196C">
              <w:t>Doç. Dr. Seçil TAYLAN (Hemşirelik Bölüm Başkanı) </w:t>
            </w:r>
          </w:p>
          <w:p w14:paraId="0182A998" w14:textId="0E8429AB" w:rsidR="00DA0409" w:rsidRPr="0065196C" w:rsidRDefault="00DA0409" w:rsidP="00DA0409">
            <w:pPr>
              <w:pStyle w:val="NormalWeb"/>
              <w:spacing w:before="0" w:beforeAutospacing="0" w:after="0" w:afterAutospacing="0"/>
            </w:pPr>
            <w:r w:rsidRPr="0065196C">
              <w:t>Doç.</w:t>
            </w:r>
            <w:r w:rsidR="006530E6" w:rsidRPr="0065196C">
              <w:t xml:space="preserve"> </w:t>
            </w:r>
            <w:r w:rsidRPr="0065196C">
              <w:t xml:space="preserve">Dr. </w:t>
            </w:r>
            <w:proofErr w:type="spellStart"/>
            <w:r w:rsidRPr="0065196C">
              <w:t>Kızbes</w:t>
            </w:r>
            <w:proofErr w:type="spellEnd"/>
            <w:r w:rsidRPr="0065196C">
              <w:t xml:space="preserve"> Meral KILIÇ (Çocuk Gelişimi Bölüm Başkanı)</w:t>
            </w:r>
          </w:p>
          <w:p w14:paraId="0CB0DC54" w14:textId="77777777" w:rsidR="00DA0409" w:rsidRPr="0065196C" w:rsidRDefault="00DA0409" w:rsidP="00DA0409">
            <w:pPr>
              <w:pStyle w:val="NormalWeb"/>
              <w:spacing w:before="0" w:beforeAutospacing="0" w:after="0" w:afterAutospacing="0"/>
            </w:pPr>
            <w:r w:rsidRPr="0065196C">
              <w:t>Nadir CEYLAN (Fakülte Sekreteri)</w:t>
            </w:r>
          </w:p>
          <w:p w14:paraId="66E6605F" w14:textId="5F4955CB" w:rsidR="00E669BA" w:rsidRPr="0065196C" w:rsidRDefault="00DA0409" w:rsidP="00DA0409">
            <w:pPr>
              <w:pStyle w:val="NormalWeb"/>
              <w:spacing w:before="0" w:beforeAutospacing="0" w:after="0" w:afterAutospacing="0"/>
            </w:pPr>
            <w:r w:rsidRPr="0065196C">
              <w:t>Hamide SONGUR (İdari Mali İşler Personeli)</w:t>
            </w:r>
            <w:r w:rsidR="00831B7A" w:rsidRPr="0065196C">
              <w:t xml:space="preserve"> -Raportör</w:t>
            </w:r>
          </w:p>
          <w:p w14:paraId="0BDB3585" w14:textId="486A4F14" w:rsidR="00831B7A" w:rsidRPr="0065196C" w:rsidRDefault="00831B7A" w:rsidP="00DA0409">
            <w:pPr>
              <w:pStyle w:val="NormalWeb"/>
              <w:spacing w:before="0" w:beforeAutospacing="0" w:after="0" w:afterAutospacing="0"/>
            </w:pPr>
          </w:p>
        </w:tc>
      </w:tr>
    </w:tbl>
    <w:p w14:paraId="7D93DE24" w14:textId="77777777" w:rsidR="006C07F0" w:rsidRPr="0065196C" w:rsidRDefault="006C07F0" w:rsidP="00DA0409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0F56B6D7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BDFB19" w14:textId="77777777" w:rsidR="00D21EBE" w:rsidRPr="0065196C" w:rsidRDefault="00094391" w:rsidP="00C53B66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KALİTE EKİBİ</w:t>
            </w:r>
          </w:p>
        </w:tc>
      </w:tr>
      <w:tr w:rsidR="00E6714D" w:rsidRPr="0065196C" w14:paraId="03264DC8" w14:textId="77777777" w:rsidTr="005175E5">
        <w:trPr>
          <w:trHeight w:val="6484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CB117E5" w14:textId="69EC4584" w:rsidR="00D21EBE" w:rsidRPr="0065196C" w:rsidRDefault="00D21EBE" w:rsidP="008D35DA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Prof. Dr. </w:t>
            </w:r>
            <w:r w:rsidRPr="0065196C">
              <w:rPr>
                <w:bCs/>
              </w:rPr>
              <w:t>Selma ÖNCEL (</w:t>
            </w:r>
            <w:r w:rsidR="00D0121D" w:rsidRPr="0065196C">
              <w:rPr>
                <w:bCs/>
              </w:rPr>
              <w:t>Dekan</w:t>
            </w:r>
            <w:r w:rsidRPr="0065196C">
              <w:rPr>
                <w:bCs/>
              </w:rPr>
              <w:t>)</w:t>
            </w:r>
          </w:p>
          <w:p w14:paraId="00EE721B" w14:textId="734CFA69" w:rsidR="000864B4" w:rsidRPr="0065196C" w:rsidRDefault="005C22E7" w:rsidP="005C22E7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Utku BEYAZIT </w:t>
            </w:r>
            <w:r w:rsidR="00D21EBE" w:rsidRPr="0065196C">
              <w:rPr>
                <w:bCs/>
              </w:rPr>
              <w:t>(Kalite Yönetim Temsilcisi)</w:t>
            </w:r>
            <w:r w:rsidR="000864B4" w:rsidRPr="0065196C">
              <w:rPr>
                <w:bCs/>
              </w:rPr>
              <w:t xml:space="preserve"> </w:t>
            </w:r>
          </w:p>
          <w:p w14:paraId="569C14FA" w14:textId="3F713C47" w:rsidR="00D21EBE" w:rsidRPr="0065196C" w:rsidRDefault="005F665D" w:rsidP="005F665D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Ülkü ÖZER ARSLAN </w:t>
            </w:r>
            <w:r w:rsidR="000864B4" w:rsidRPr="0065196C">
              <w:rPr>
                <w:bCs/>
              </w:rPr>
              <w:t>(Kalite Birim Sorumlusu)</w:t>
            </w:r>
            <w:r w:rsidR="00831B7A" w:rsidRPr="0065196C">
              <w:rPr>
                <w:bCs/>
              </w:rPr>
              <w:t xml:space="preserve"> </w:t>
            </w:r>
            <w:r w:rsidR="00831B7A" w:rsidRPr="0065196C">
              <w:t>-Raportör</w:t>
            </w:r>
          </w:p>
          <w:p w14:paraId="3CDDAA3E" w14:textId="34F4800A" w:rsidR="00761DC5" w:rsidRPr="0065196C" w:rsidRDefault="00761DC5" w:rsidP="00761DC5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</w:t>
            </w:r>
            <w:r w:rsidR="005C22E7" w:rsidRPr="0065196C">
              <w:rPr>
                <w:bCs/>
              </w:rPr>
              <w:t xml:space="preserve"> </w:t>
            </w:r>
            <w:r w:rsidRPr="0065196C">
              <w:rPr>
                <w:bCs/>
              </w:rPr>
              <w:t xml:space="preserve">Dr. </w:t>
            </w:r>
            <w:proofErr w:type="spellStart"/>
            <w:r w:rsidRPr="0065196C">
              <w:rPr>
                <w:bCs/>
              </w:rPr>
              <w:t>Kızbes</w:t>
            </w:r>
            <w:proofErr w:type="spellEnd"/>
            <w:r w:rsidRPr="0065196C">
              <w:rPr>
                <w:bCs/>
              </w:rPr>
              <w:t xml:space="preserve"> Meral KILIÇ</w:t>
            </w:r>
          </w:p>
          <w:p w14:paraId="7E94F749" w14:textId="2C15BBF6" w:rsidR="00761DC5" w:rsidRPr="0065196C" w:rsidRDefault="005C22E7" w:rsidP="00761DC5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</w:t>
            </w:r>
            <w:r w:rsidR="00761DC5" w:rsidRPr="0065196C">
              <w:rPr>
                <w:bCs/>
              </w:rPr>
              <w:t xml:space="preserve">Gamze </w:t>
            </w:r>
            <w:r w:rsidR="00DA0409" w:rsidRPr="0065196C">
              <w:rPr>
                <w:bCs/>
              </w:rPr>
              <w:t>YAVAŞ</w:t>
            </w:r>
            <w:r w:rsidR="0015516C" w:rsidRPr="0065196C">
              <w:rPr>
                <w:bCs/>
              </w:rPr>
              <w:t xml:space="preserve"> </w:t>
            </w:r>
          </w:p>
          <w:p w14:paraId="03D3207E" w14:textId="3AFCE09D" w:rsidR="008D575F" w:rsidRPr="0065196C" w:rsidRDefault="00DA0409" w:rsidP="008D35DA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</w:t>
            </w:r>
            <w:r w:rsidR="008D575F" w:rsidRPr="0065196C">
              <w:rPr>
                <w:bCs/>
              </w:rPr>
              <w:t xml:space="preserve">Seçil TAYLAN  </w:t>
            </w:r>
          </w:p>
          <w:p w14:paraId="2738E50B" w14:textId="068CECB4" w:rsidR="00D21EBE" w:rsidRPr="0065196C" w:rsidRDefault="00DA0409" w:rsidP="008D35DA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</w:t>
            </w:r>
            <w:r w:rsidR="00D21EBE" w:rsidRPr="0065196C">
              <w:rPr>
                <w:bCs/>
              </w:rPr>
              <w:t xml:space="preserve">İlknur ÖZKAN   </w:t>
            </w:r>
          </w:p>
          <w:p w14:paraId="4982EE5F" w14:textId="4C7C9FDA" w:rsidR="00D60DEC" w:rsidRPr="0065196C" w:rsidRDefault="00D60DEC" w:rsidP="00D60DEC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 Dr. Aysun ÜNAL</w:t>
            </w:r>
          </w:p>
          <w:p w14:paraId="66504C14" w14:textId="77777777" w:rsidR="003D6A0B" w:rsidRPr="0065196C" w:rsidRDefault="003D6A0B" w:rsidP="003D6A0B">
            <w:pPr>
              <w:jc w:val="both"/>
              <w:rPr>
                <w:bCs/>
              </w:rPr>
            </w:pPr>
            <w:r>
              <w:rPr>
                <w:bCs/>
              </w:rPr>
              <w:t>Doç.</w:t>
            </w:r>
            <w:r w:rsidRPr="0065196C">
              <w:rPr>
                <w:bCs/>
              </w:rPr>
              <w:t xml:space="preserve"> Dr. Adem SÜMEN </w:t>
            </w:r>
          </w:p>
          <w:p w14:paraId="5C3BE3C8" w14:textId="0A324672" w:rsidR="005C22E7" w:rsidRPr="0065196C" w:rsidRDefault="005C22E7" w:rsidP="00922A6B">
            <w:pPr>
              <w:jc w:val="both"/>
              <w:rPr>
                <w:bCs/>
              </w:rPr>
            </w:pPr>
            <w:r w:rsidRPr="0065196C">
              <w:rPr>
                <w:bCs/>
              </w:rPr>
              <w:t>Dr. Öğr. Üyesi Yeşim YURDAKUL</w:t>
            </w:r>
          </w:p>
          <w:p w14:paraId="1C169117" w14:textId="41A4751D" w:rsidR="008E7EB8" w:rsidRPr="0065196C" w:rsidRDefault="00DA0409" w:rsidP="00922A6B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</w:t>
            </w:r>
            <w:r w:rsidR="008E7EB8" w:rsidRPr="0065196C">
              <w:rPr>
                <w:bCs/>
              </w:rPr>
              <w:t xml:space="preserve">Emine </w:t>
            </w:r>
            <w:r w:rsidR="003D0FCA" w:rsidRPr="0065196C">
              <w:rPr>
                <w:bCs/>
              </w:rPr>
              <w:t>ARIKAN</w:t>
            </w:r>
          </w:p>
          <w:p w14:paraId="1A0EF922" w14:textId="2C3516DF" w:rsidR="005F665D" w:rsidRPr="0065196C" w:rsidRDefault="005F665D" w:rsidP="005F665D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</w:t>
            </w:r>
            <w:r w:rsidR="00D60DEC" w:rsidRPr="0065196C">
              <w:rPr>
                <w:bCs/>
              </w:rPr>
              <w:t xml:space="preserve">Dr. </w:t>
            </w:r>
            <w:r w:rsidRPr="0065196C">
              <w:rPr>
                <w:bCs/>
              </w:rPr>
              <w:t>Seda Cansu YENİĞÜN</w:t>
            </w:r>
            <w:r w:rsidR="008D575F" w:rsidRPr="0065196C">
              <w:rPr>
                <w:bCs/>
              </w:rPr>
              <w:t xml:space="preserve"> </w:t>
            </w:r>
          </w:p>
          <w:p w14:paraId="10062491" w14:textId="77777777" w:rsidR="00D60DEC" w:rsidRPr="0065196C" w:rsidRDefault="00D60DEC" w:rsidP="00D60DEC">
            <w:pPr>
              <w:jc w:val="both"/>
              <w:rPr>
                <w:bCs/>
              </w:rPr>
            </w:pPr>
            <w:r w:rsidRPr="0065196C">
              <w:rPr>
                <w:bCs/>
              </w:rPr>
              <w:t>Öğr. Gör. Dr. Bahar AKSOY</w:t>
            </w:r>
          </w:p>
          <w:p w14:paraId="6E72CC96" w14:textId="50B2A896" w:rsidR="005C22E7" w:rsidRPr="0065196C" w:rsidRDefault="005C22E7" w:rsidP="005F665D">
            <w:pPr>
              <w:jc w:val="both"/>
              <w:rPr>
                <w:bCs/>
              </w:rPr>
            </w:pPr>
            <w:r w:rsidRPr="0065196C">
              <w:rPr>
                <w:bCs/>
              </w:rPr>
              <w:t>Öğr. Gör. Selçuk GÖRÜCÜ</w:t>
            </w:r>
          </w:p>
          <w:p w14:paraId="49C4A503" w14:textId="3BF53EF6" w:rsidR="004621B3" w:rsidRPr="0065196C" w:rsidRDefault="004621B3" w:rsidP="000864B4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Ayşe Gül AYDIN</w:t>
            </w:r>
          </w:p>
          <w:p w14:paraId="4A7D2A40" w14:textId="0D639633" w:rsidR="00D60DEC" w:rsidRPr="0065196C" w:rsidRDefault="00D60DEC" w:rsidP="000864B4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Gülcan KARABULUT</w:t>
            </w:r>
          </w:p>
          <w:p w14:paraId="4085D029" w14:textId="5F2B6D39" w:rsidR="00D60DEC" w:rsidRPr="0065196C" w:rsidRDefault="00D60DEC" w:rsidP="000864B4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Pınar HATAŞ</w:t>
            </w:r>
          </w:p>
          <w:p w14:paraId="17FB45E0" w14:textId="77777777" w:rsidR="008E7EB8" w:rsidRPr="0065196C" w:rsidRDefault="008E7EB8" w:rsidP="00922A6B">
            <w:pPr>
              <w:jc w:val="both"/>
              <w:rPr>
                <w:bCs/>
              </w:rPr>
            </w:pPr>
            <w:r w:rsidRPr="0065196C">
              <w:rPr>
                <w:bCs/>
              </w:rPr>
              <w:t>Fakülte Sekreter</w:t>
            </w:r>
            <w:r w:rsidR="005879AF" w:rsidRPr="0065196C">
              <w:rPr>
                <w:bCs/>
              </w:rPr>
              <w:t>i</w:t>
            </w:r>
            <w:r w:rsidRPr="0065196C">
              <w:rPr>
                <w:bCs/>
              </w:rPr>
              <w:t xml:space="preserve"> Nadir CEYLAN</w:t>
            </w:r>
          </w:p>
          <w:p w14:paraId="39976431" w14:textId="675F5FFA" w:rsidR="00D60DEC" w:rsidRPr="0065196C" w:rsidRDefault="008E7EB8" w:rsidP="00922A6B">
            <w:pPr>
              <w:jc w:val="both"/>
              <w:rPr>
                <w:bCs/>
              </w:rPr>
            </w:pPr>
            <w:r w:rsidRPr="0065196C">
              <w:rPr>
                <w:bCs/>
              </w:rPr>
              <w:t>İdari Mali İşler Personeli Hamide SONGUR</w:t>
            </w:r>
          </w:p>
          <w:p w14:paraId="2A8ABB27" w14:textId="57DC3E6D" w:rsidR="008E7EB8" w:rsidRDefault="008E7EB8" w:rsidP="00922A6B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enci İşler Personeli Betül </w:t>
            </w:r>
            <w:r w:rsidR="00D81872" w:rsidRPr="0065196C">
              <w:rPr>
                <w:bCs/>
              </w:rPr>
              <w:t>KARAGÜNLÜ</w:t>
            </w:r>
          </w:p>
          <w:p w14:paraId="3753CC71" w14:textId="334A789A" w:rsidR="00E40488" w:rsidRPr="0065196C" w:rsidRDefault="00E40488" w:rsidP="00922A6B">
            <w:pPr>
              <w:jc w:val="both"/>
              <w:rPr>
                <w:bCs/>
              </w:rPr>
            </w:pPr>
            <w:r>
              <w:rPr>
                <w:bCs/>
              </w:rPr>
              <w:t>Öğrenci İşler Personeli Onur ÇAM</w:t>
            </w:r>
          </w:p>
          <w:p w14:paraId="273A96BE" w14:textId="30150FAA" w:rsidR="008E7EB8" w:rsidRPr="0065196C" w:rsidRDefault="008E7EB8" w:rsidP="00922A6B">
            <w:pPr>
              <w:jc w:val="both"/>
              <w:rPr>
                <w:bCs/>
              </w:rPr>
            </w:pPr>
            <w:r w:rsidRPr="0065196C">
              <w:rPr>
                <w:bCs/>
              </w:rPr>
              <w:t>Yazı İşleri Personeli Mehmet GÖKYAR</w:t>
            </w:r>
          </w:p>
          <w:p w14:paraId="3306A82D" w14:textId="069D7EF6" w:rsidR="00D60DEC" w:rsidRPr="0065196C" w:rsidRDefault="00D60DEC" w:rsidP="00922A6B">
            <w:pPr>
              <w:jc w:val="both"/>
              <w:rPr>
                <w:bCs/>
              </w:rPr>
            </w:pPr>
            <w:r w:rsidRPr="0065196C">
              <w:rPr>
                <w:bCs/>
              </w:rPr>
              <w:t>Yazı İşleri Personeli Ercan Mert AYTAŞ</w:t>
            </w:r>
          </w:p>
          <w:p w14:paraId="5C83B577" w14:textId="77777777" w:rsidR="00676A6E" w:rsidRPr="0065196C" w:rsidRDefault="00E669BA" w:rsidP="00A71C3E">
            <w:pPr>
              <w:jc w:val="both"/>
              <w:rPr>
                <w:bCs/>
              </w:rPr>
            </w:pPr>
            <w:r w:rsidRPr="0065196C">
              <w:rPr>
                <w:bCs/>
              </w:rPr>
              <w:t>Teknik İşler Personeli Hasan ACARLI</w:t>
            </w:r>
            <w:r w:rsidR="00480741" w:rsidRPr="0065196C">
              <w:rPr>
                <w:bCs/>
              </w:rPr>
              <w:t xml:space="preserve"> </w:t>
            </w:r>
          </w:p>
          <w:p w14:paraId="2D467A23" w14:textId="77777777" w:rsidR="005175E5" w:rsidRDefault="00AF6650" w:rsidP="00EC212A">
            <w:r w:rsidRPr="0065196C">
              <w:t xml:space="preserve">Melisa Erkal (Hemşirelik Bölümü </w:t>
            </w:r>
            <w:r w:rsidR="003D6A0B">
              <w:t>4</w:t>
            </w:r>
            <w:r w:rsidR="005A21F3" w:rsidRPr="0065196C">
              <w:t>. Sınıf)</w:t>
            </w:r>
          </w:p>
          <w:p w14:paraId="70EB04DC" w14:textId="59A431B4" w:rsidR="002E563D" w:rsidRPr="0065196C" w:rsidRDefault="002E563D" w:rsidP="00EC212A">
            <w:r w:rsidRPr="002E563D">
              <w:t xml:space="preserve">Ayşenur </w:t>
            </w:r>
            <w:proofErr w:type="spellStart"/>
            <w:r w:rsidRPr="002E563D">
              <w:t>Erçil</w:t>
            </w:r>
            <w:proofErr w:type="spellEnd"/>
            <w:r w:rsidRPr="002E563D">
              <w:t xml:space="preserve"> (Çocuk Gelişimi Bölümü 2. Sınıf)</w:t>
            </w:r>
          </w:p>
        </w:tc>
      </w:tr>
    </w:tbl>
    <w:p w14:paraId="6E428625" w14:textId="09510AC4" w:rsidR="0021615A" w:rsidRPr="0065196C" w:rsidRDefault="0021615A" w:rsidP="542692FD">
      <w:pPr>
        <w:rPr>
          <w:b/>
          <w:bCs/>
          <w:color w:val="000000" w:themeColor="text1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65196C" w14:paraId="7E826009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ECB7634" w14:textId="1D1A5FC9" w:rsidR="00BB3486" w:rsidRPr="0065196C" w:rsidRDefault="00BB3486" w:rsidP="000A1D25">
            <w:pPr>
              <w:rPr>
                <w:b/>
                <w:bCs/>
                <w:sz w:val="23"/>
                <w:szCs w:val="23"/>
                <w:shd w:val="clear" w:color="auto" w:fill="FFFFFF"/>
              </w:rPr>
            </w:pPr>
            <w:r w:rsidRPr="0065196C">
              <w:rPr>
                <w:rStyle w:val="Gl"/>
                <w:sz w:val="23"/>
                <w:szCs w:val="23"/>
                <w:shd w:val="clear" w:color="auto" w:fill="FFFFFF"/>
              </w:rPr>
              <w:t>KUMLUCA SAĞLIK BİLİMLERİ FAKÜLTESİ BİRİM DANIŞMA KURULU</w:t>
            </w:r>
          </w:p>
        </w:tc>
      </w:tr>
      <w:tr w:rsidR="00BB3486" w:rsidRPr="0065196C" w14:paraId="43FCBD65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0D46746" w14:textId="03CBF178" w:rsidR="00BB3486" w:rsidRPr="0065196C" w:rsidRDefault="00BB3486" w:rsidP="00BB3486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</w:t>
            </w:r>
            <w:r w:rsidR="00B71D8B" w:rsidRPr="0065196C">
              <w:t xml:space="preserve">Seçil TAYLAN </w:t>
            </w:r>
            <w:r w:rsidR="007C47F5" w:rsidRPr="0065196C">
              <w:rPr>
                <w:bCs/>
              </w:rPr>
              <w:t>(</w:t>
            </w:r>
            <w:r w:rsidRPr="0065196C">
              <w:rPr>
                <w:bCs/>
              </w:rPr>
              <w:t>Hemşirelik Bölüm)</w:t>
            </w:r>
          </w:p>
          <w:p w14:paraId="6AAB2D7B" w14:textId="0ED66879" w:rsidR="00BB3486" w:rsidRPr="0065196C" w:rsidRDefault="00BB3486" w:rsidP="000A1D25">
            <w:pPr>
              <w:jc w:val="both"/>
              <w:rPr>
                <w:bCs/>
                <w:color w:val="FF0000"/>
              </w:rPr>
            </w:pPr>
            <w:r w:rsidRPr="0065196C">
              <w:rPr>
                <w:bCs/>
              </w:rPr>
              <w:t>Dr. Öğr. Üyesi Yeşim YURDAKUL (Çocuk Gelişimi Bölümü)</w:t>
            </w:r>
          </w:p>
        </w:tc>
      </w:tr>
    </w:tbl>
    <w:p w14:paraId="4882ED6E" w14:textId="40AF9256" w:rsidR="542692FD" w:rsidRPr="0065196C" w:rsidRDefault="542692FD" w:rsidP="542692FD">
      <w:pPr>
        <w:rPr>
          <w:b/>
          <w:bCs/>
          <w:color w:val="000000" w:themeColor="text1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65196C" w14:paraId="629E2B09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050461A" w14:textId="1B1713B2" w:rsidR="00BB3486" w:rsidRPr="0065196C" w:rsidRDefault="00A43C9A" w:rsidP="000A1D25">
            <w:pPr>
              <w:rPr>
                <w:b/>
                <w:bCs/>
                <w:color w:val="505050"/>
                <w:sz w:val="23"/>
                <w:szCs w:val="23"/>
                <w:shd w:val="clear" w:color="auto" w:fill="FFFFFF"/>
              </w:rPr>
            </w:pPr>
            <w:r w:rsidRPr="0065196C">
              <w:rPr>
                <w:rStyle w:val="Gl"/>
                <w:sz w:val="23"/>
                <w:szCs w:val="23"/>
                <w:shd w:val="clear" w:color="auto" w:fill="FFFFFF"/>
              </w:rPr>
              <w:t>KUMLUCA SAĞLIK BİLİMLERİ FAKÜLTESİ BİRİM MEZUNİYET KOMİSYONU</w:t>
            </w:r>
          </w:p>
        </w:tc>
      </w:tr>
      <w:tr w:rsidR="00BB3486" w:rsidRPr="0065196C" w14:paraId="32DEBFF2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299DC7A" w14:textId="77777777" w:rsidR="00BB3486" w:rsidRPr="0065196C" w:rsidRDefault="00A43C9A" w:rsidP="000A1D25">
            <w:pPr>
              <w:jc w:val="both"/>
            </w:pPr>
            <w:r w:rsidRPr="0065196C">
              <w:t>Doç. Dr. Seçil TAYLAN (Başkan)</w:t>
            </w:r>
          </w:p>
          <w:p w14:paraId="55AB9778" w14:textId="42DBE2AF" w:rsidR="00A43C9A" w:rsidRPr="0065196C" w:rsidRDefault="00A43C9A" w:rsidP="000A1D25">
            <w:pPr>
              <w:jc w:val="both"/>
            </w:pPr>
            <w:r w:rsidRPr="0065196C">
              <w:t xml:space="preserve">Doç. Dr. </w:t>
            </w:r>
            <w:proofErr w:type="spellStart"/>
            <w:r w:rsidRPr="0065196C">
              <w:t>Kızbes</w:t>
            </w:r>
            <w:proofErr w:type="spellEnd"/>
            <w:r w:rsidRPr="0065196C">
              <w:t xml:space="preserve"> Meral KILIÇ                </w:t>
            </w:r>
          </w:p>
        </w:tc>
      </w:tr>
    </w:tbl>
    <w:p w14:paraId="2E19F759" w14:textId="6DC157C8" w:rsidR="00EF4FB1" w:rsidRDefault="00EF4FB1" w:rsidP="542692FD">
      <w:pPr>
        <w:rPr>
          <w:b/>
          <w:bCs/>
          <w:color w:val="000000" w:themeColor="text1"/>
        </w:rPr>
      </w:pPr>
    </w:p>
    <w:p w14:paraId="2D518BC5" w14:textId="38B9FEEA" w:rsidR="0065196C" w:rsidRDefault="0065196C" w:rsidP="542692FD">
      <w:pPr>
        <w:rPr>
          <w:b/>
          <w:bCs/>
          <w:color w:val="000000" w:themeColor="text1"/>
        </w:rPr>
      </w:pPr>
    </w:p>
    <w:p w14:paraId="52751C8A" w14:textId="69597A6F" w:rsidR="0065196C" w:rsidRDefault="0065196C" w:rsidP="542692FD">
      <w:pPr>
        <w:rPr>
          <w:b/>
          <w:bCs/>
          <w:color w:val="000000" w:themeColor="text1"/>
        </w:rPr>
      </w:pPr>
    </w:p>
    <w:p w14:paraId="28BAE1F2" w14:textId="0E0C608E" w:rsidR="0065196C" w:rsidRDefault="0065196C" w:rsidP="542692FD">
      <w:pPr>
        <w:rPr>
          <w:b/>
          <w:bCs/>
          <w:color w:val="000000" w:themeColor="text1"/>
        </w:rPr>
      </w:pPr>
    </w:p>
    <w:p w14:paraId="0BE0D778" w14:textId="77777777" w:rsidR="0065196C" w:rsidRPr="0065196C" w:rsidRDefault="0065196C" w:rsidP="542692FD">
      <w:pPr>
        <w:rPr>
          <w:b/>
          <w:bCs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5235"/>
        <w:gridCol w:w="4678"/>
      </w:tblGrid>
      <w:tr w:rsidR="00E6714D" w:rsidRPr="0065196C" w14:paraId="2D9860F7" w14:textId="77777777" w:rsidTr="006B676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3534C07" w14:textId="77777777" w:rsidR="006C07F0" w:rsidRPr="0065196C" w:rsidRDefault="006C07F0" w:rsidP="008D35DA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65196C">
              <w:rPr>
                <w:b/>
                <w:bCs/>
                <w:color w:val="000000" w:themeColor="text1"/>
              </w:rPr>
              <w:lastRenderedPageBreak/>
              <w:t>EĞİTİM KOMİSYONU</w:t>
            </w:r>
          </w:p>
        </w:tc>
      </w:tr>
      <w:tr w:rsidR="00E6714D" w:rsidRPr="0065196C" w14:paraId="7865C711" w14:textId="77777777" w:rsidTr="00B71D8B">
        <w:trPr>
          <w:trHeight w:val="1235"/>
        </w:trPr>
        <w:tc>
          <w:tcPr>
            <w:tcW w:w="523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CCB4F4" w14:textId="6D979BA0" w:rsidR="00FB5E2D" w:rsidRPr="0065196C" w:rsidRDefault="00FB5E2D" w:rsidP="00FB5E2D">
            <w:pPr>
              <w:jc w:val="both"/>
              <w:rPr>
                <w:b/>
                <w:color w:val="000000" w:themeColor="text1"/>
                <w:u w:val="single"/>
              </w:rPr>
            </w:pPr>
            <w:r w:rsidRPr="0065196C">
              <w:rPr>
                <w:b/>
                <w:color w:val="000000" w:themeColor="text1"/>
                <w:u w:val="single"/>
              </w:rPr>
              <w:t>Hemşirelik</w:t>
            </w:r>
            <w:r w:rsidR="00626425" w:rsidRPr="0065196C">
              <w:rPr>
                <w:b/>
                <w:color w:val="000000" w:themeColor="text1"/>
                <w:u w:val="single"/>
              </w:rPr>
              <w:t xml:space="preserve"> Bölümü</w:t>
            </w:r>
            <w:r w:rsidRPr="0065196C">
              <w:rPr>
                <w:b/>
                <w:color w:val="000000" w:themeColor="text1"/>
                <w:u w:val="single"/>
              </w:rPr>
              <w:t>:</w:t>
            </w:r>
          </w:p>
          <w:p w14:paraId="0B509181" w14:textId="09BE210E" w:rsidR="005F665D" w:rsidRPr="0065196C" w:rsidRDefault="00DA0409" w:rsidP="00DA0409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D60DEC" w:rsidRPr="0065196C">
              <w:rPr>
                <w:bCs/>
                <w:color w:val="000000" w:themeColor="text1"/>
              </w:rPr>
              <w:t>İlknur ÖZKAN</w:t>
            </w:r>
            <w:r w:rsidR="006A0CC7" w:rsidRPr="0065196C">
              <w:rPr>
                <w:bCs/>
                <w:color w:val="000000" w:themeColor="text1"/>
              </w:rPr>
              <w:t xml:space="preserve"> </w:t>
            </w:r>
            <w:r w:rsidR="005F665D" w:rsidRPr="0065196C">
              <w:rPr>
                <w:bCs/>
                <w:color w:val="000000" w:themeColor="text1"/>
              </w:rPr>
              <w:t>(Başkan)</w:t>
            </w:r>
          </w:p>
          <w:p w14:paraId="33491561" w14:textId="6F997ABE" w:rsidR="00FB5E2D" w:rsidRPr="0065196C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FB5E2D" w:rsidRPr="0065196C">
              <w:rPr>
                <w:bCs/>
                <w:color w:val="000000" w:themeColor="text1"/>
              </w:rPr>
              <w:t xml:space="preserve">Seçil TAYLAN  </w:t>
            </w:r>
          </w:p>
          <w:p w14:paraId="35F9AF36" w14:textId="48F22AB2" w:rsidR="00176DAE" w:rsidRPr="0065196C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D60DEC" w:rsidRPr="0065196C">
              <w:rPr>
                <w:bCs/>
                <w:color w:val="000000" w:themeColor="text1"/>
              </w:rPr>
              <w:t>Fatma Dilek TURAN</w:t>
            </w:r>
          </w:p>
          <w:p w14:paraId="3D833511" w14:textId="5CCDBE56" w:rsidR="008D575F" w:rsidRPr="0065196C" w:rsidRDefault="00D60DEC" w:rsidP="00E669BA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8D575F" w:rsidRPr="0065196C">
              <w:rPr>
                <w:bCs/>
                <w:color w:val="000000" w:themeColor="text1"/>
              </w:rPr>
              <w:t>Aysun ÜNAL</w:t>
            </w:r>
          </w:p>
          <w:p w14:paraId="231389A5" w14:textId="19D84D59" w:rsidR="00FB5E2D" w:rsidRPr="0065196C" w:rsidRDefault="003D6A0B" w:rsidP="008E7EB8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</w:t>
            </w:r>
            <w:r w:rsidR="00FB5E2D" w:rsidRPr="0065196C">
              <w:rPr>
                <w:bCs/>
                <w:color w:val="000000" w:themeColor="text1"/>
              </w:rPr>
              <w:t xml:space="preserve"> Dr. Adem SÜMEN</w:t>
            </w:r>
          </w:p>
          <w:p w14:paraId="6B70E069" w14:textId="2886CD0C" w:rsidR="005C22E7" w:rsidRPr="0065196C" w:rsidRDefault="005C22E7" w:rsidP="00A71C3E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>Öğr. Gör. Selçuk GÖRÜCÜ</w:t>
            </w:r>
          </w:p>
          <w:p w14:paraId="135BDC09" w14:textId="300A9F56" w:rsidR="005175E5" w:rsidRPr="0065196C" w:rsidRDefault="00D60DEC" w:rsidP="00B71D8B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</w:rPr>
              <w:t>Araş. Gör. Gülcan KARABULUT</w:t>
            </w:r>
            <w:r w:rsidR="00B71D8B" w:rsidRPr="0065196C">
              <w:rPr>
                <w:bCs/>
              </w:rPr>
              <w:t xml:space="preserve"> </w:t>
            </w:r>
            <w:r w:rsidRPr="0065196C">
              <w:rPr>
                <w:bCs/>
                <w:color w:val="000000" w:themeColor="text1"/>
              </w:rPr>
              <w:t>(Raportör)</w:t>
            </w:r>
          </w:p>
        </w:tc>
        <w:tc>
          <w:tcPr>
            <w:tcW w:w="4678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614FAC5" w14:textId="01A26CC7" w:rsidR="00FB5E2D" w:rsidRPr="0065196C" w:rsidRDefault="00FB5E2D" w:rsidP="00FB5E2D">
            <w:pPr>
              <w:jc w:val="both"/>
              <w:rPr>
                <w:b/>
                <w:color w:val="000000" w:themeColor="text1"/>
                <w:u w:val="single"/>
              </w:rPr>
            </w:pPr>
            <w:r w:rsidRPr="0065196C">
              <w:rPr>
                <w:b/>
                <w:color w:val="000000" w:themeColor="text1"/>
                <w:u w:val="single"/>
              </w:rPr>
              <w:t>Çocuk Gelişimi</w:t>
            </w:r>
            <w:r w:rsidR="00626425" w:rsidRPr="0065196C">
              <w:rPr>
                <w:b/>
                <w:color w:val="000000" w:themeColor="text1"/>
                <w:u w:val="single"/>
              </w:rPr>
              <w:t xml:space="preserve"> Bölümü</w:t>
            </w:r>
            <w:r w:rsidRPr="0065196C">
              <w:rPr>
                <w:b/>
                <w:color w:val="000000" w:themeColor="text1"/>
                <w:u w:val="single"/>
              </w:rPr>
              <w:t>:</w:t>
            </w:r>
            <w:r w:rsidR="005F665D" w:rsidRPr="0065196C">
              <w:rPr>
                <w:b/>
                <w:color w:val="000000" w:themeColor="text1"/>
                <w:u w:val="single"/>
              </w:rPr>
              <w:t xml:space="preserve"> </w:t>
            </w:r>
          </w:p>
          <w:p w14:paraId="7F7BA5E8" w14:textId="634F0966" w:rsidR="00E63B3B" w:rsidRPr="0065196C" w:rsidRDefault="00E63B3B" w:rsidP="00E63B3B">
            <w:pPr>
              <w:jc w:val="both"/>
              <w:rPr>
                <w:bCs/>
              </w:rPr>
            </w:pPr>
            <w:proofErr w:type="spellStart"/>
            <w:r w:rsidRPr="0065196C">
              <w:rPr>
                <w:bCs/>
              </w:rPr>
              <w:t>Doç.Dr</w:t>
            </w:r>
            <w:proofErr w:type="spellEnd"/>
            <w:r w:rsidRPr="0065196C">
              <w:rPr>
                <w:bCs/>
              </w:rPr>
              <w:t xml:space="preserve">. </w:t>
            </w:r>
            <w:proofErr w:type="spellStart"/>
            <w:r w:rsidRPr="0065196C">
              <w:rPr>
                <w:bCs/>
              </w:rPr>
              <w:t>Kızbes</w:t>
            </w:r>
            <w:proofErr w:type="spellEnd"/>
            <w:r w:rsidRPr="0065196C">
              <w:rPr>
                <w:bCs/>
              </w:rPr>
              <w:t xml:space="preserve"> Meral KILIÇ </w:t>
            </w:r>
            <w:r w:rsidRPr="0065196C">
              <w:rPr>
                <w:bCs/>
                <w:color w:val="000000" w:themeColor="text1"/>
              </w:rPr>
              <w:t>(Başkan)</w:t>
            </w:r>
          </w:p>
          <w:p w14:paraId="2DE52591" w14:textId="4DD79A80" w:rsidR="00FB5E2D" w:rsidRPr="0065196C" w:rsidRDefault="00A92C1A" w:rsidP="00FB5E2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65196C">
              <w:rPr>
                <w:bCs/>
                <w:color w:val="000000" w:themeColor="text1"/>
              </w:rPr>
              <w:t>Doç.Dr</w:t>
            </w:r>
            <w:proofErr w:type="spellEnd"/>
            <w:r w:rsidRPr="0065196C">
              <w:rPr>
                <w:bCs/>
                <w:color w:val="000000" w:themeColor="text1"/>
              </w:rPr>
              <w:t xml:space="preserve">. </w:t>
            </w:r>
            <w:r w:rsidR="00FB5E2D" w:rsidRPr="0065196C">
              <w:rPr>
                <w:bCs/>
                <w:color w:val="000000" w:themeColor="text1"/>
              </w:rPr>
              <w:t xml:space="preserve">Utku BEYAZIT </w:t>
            </w:r>
          </w:p>
          <w:p w14:paraId="20C70486" w14:textId="22909325" w:rsidR="005C22E7" w:rsidRPr="0065196C" w:rsidRDefault="005C22E7" w:rsidP="005F665D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r. Öğr. Üyesi Yeşim </w:t>
            </w:r>
            <w:r w:rsidRPr="0065196C">
              <w:rPr>
                <w:bCs/>
              </w:rPr>
              <w:t>YURDAKUL</w:t>
            </w:r>
          </w:p>
          <w:p w14:paraId="7581673B" w14:textId="77777777" w:rsidR="00D60DEC" w:rsidRPr="0065196C" w:rsidRDefault="00D60DEC" w:rsidP="00D60DEC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Pınar HATAŞ</w:t>
            </w:r>
          </w:p>
          <w:p w14:paraId="1F69A971" w14:textId="77777777" w:rsidR="00D60DEC" w:rsidRPr="0065196C" w:rsidRDefault="00D60DEC" w:rsidP="005F665D">
            <w:pPr>
              <w:jc w:val="both"/>
              <w:rPr>
                <w:bCs/>
                <w:color w:val="000000" w:themeColor="text1"/>
              </w:rPr>
            </w:pPr>
          </w:p>
          <w:p w14:paraId="590D904D" w14:textId="24D73EDB" w:rsidR="005175E5" w:rsidRPr="0065196C" w:rsidRDefault="005175E5" w:rsidP="005F665D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2E7160C0" w14:textId="3E2894EC" w:rsidR="00890766" w:rsidRPr="0065196C" w:rsidRDefault="00890766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A21F3" w:rsidRPr="0065196C" w14:paraId="7AAD70E6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03ACBE8" w14:textId="73496308" w:rsidR="005A21F3" w:rsidRPr="0065196C" w:rsidRDefault="005A21F3" w:rsidP="009547A2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65196C">
              <w:rPr>
                <w:b/>
                <w:bCs/>
              </w:rPr>
              <w:t>ÖLÇME DEĞERLENDİRME KOMİSYONU</w:t>
            </w:r>
          </w:p>
        </w:tc>
      </w:tr>
      <w:tr w:rsidR="005A21F3" w:rsidRPr="0065196C" w14:paraId="4795BA8D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28EB2EC" w14:textId="63762A56" w:rsidR="006A0CC7" w:rsidRPr="0065196C" w:rsidRDefault="00B71D8B" w:rsidP="006A0CC7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>Doç. Dr.</w:t>
            </w:r>
            <w:r w:rsidR="006A0CC7" w:rsidRPr="0065196C">
              <w:rPr>
                <w:bCs/>
              </w:rPr>
              <w:t xml:space="preserve"> Aysun ÜNAL (Başkan)</w:t>
            </w:r>
          </w:p>
          <w:p w14:paraId="78730B85" w14:textId="65022083" w:rsidR="006A0CC7" w:rsidRPr="0065196C" w:rsidRDefault="006A0CC7" w:rsidP="006A0CC7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</w:t>
            </w:r>
            <w:r w:rsidR="00B71D8B" w:rsidRPr="0065196C">
              <w:rPr>
                <w:bCs/>
                <w:color w:val="000000" w:themeColor="text1"/>
              </w:rPr>
              <w:t xml:space="preserve">Dr. </w:t>
            </w:r>
            <w:r w:rsidRPr="0065196C">
              <w:rPr>
                <w:bCs/>
              </w:rPr>
              <w:t>Bahar AKSOY</w:t>
            </w:r>
          </w:p>
          <w:p w14:paraId="7370C07F" w14:textId="26AB3081" w:rsidR="005A21F3" w:rsidRPr="0065196C" w:rsidRDefault="00C05B58" w:rsidP="00555232">
            <w:pPr>
              <w:jc w:val="both"/>
              <w:rPr>
                <w:color w:val="FF0000"/>
              </w:rPr>
            </w:pPr>
            <w:r w:rsidRPr="0065196C">
              <w:rPr>
                <w:bCs/>
              </w:rPr>
              <w:t xml:space="preserve">Öğr. Gör. </w:t>
            </w:r>
            <w:r w:rsidR="00B71D8B" w:rsidRPr="0065196C">
              <w:rPr>
                <w:bCs/>
                <w:color w:val="000000" w:themeColor="text1"/>
              </w:rPr>
              <w:t xml:space="preserve">Dr. </w:t>
            </w:r>
            <w:r w:rsidRPr="0065196C">
              <w:rPr>
                <w:bCs/>
              </w:rPr>
              <w:t>Seda Cansu YENİĞÜN</w:t>
            </w:r>
          </w:p>
        </w:tc>
      </w:tr>
    </w:tbl>
    <w:p w14:paraId="6BD47288" w14:textId="15FBDB1E" w:rsidR="005A21F3" w:rsidRPr="0065196C" w:rsidRDefault="005A21F3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57E62" w:rsidRPr="0065196C" w14:paraId="2373286C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392D7F2" w14:textId="07C4EBDD" w:rsidR="00657E62" w:rsidRPr="0065196C" w:rsidRDefault="00657E62" w:rsidP="00657E62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 xml:space="preserve">ASOS KOORDİNATÖRLÜĞÜ </w:t>
            </w:r>
          </w:p>
        </w:tc>
      </w:tr>
      <w:tr w:rsidR="00657E62" w:rsidRPr="0065196C" w14:paraId="15569535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7C9FE5" w14:textId="77777777" w:rsidR="00657E62" w:rsidRPr="0065196C" w:rsidRDefault="00657E62" w:rsidP="00657E62">
            <w:pPr>
              <w:jc w:val="both"/>
              <w:rPr>
                <w:bCs/>
              </w:rPr>
            </w:pPr>
            <w:r w:rsidRPr="0065196C">
              <w:t>Dr. Öğr. Üyesi Yeşim YURDAKUL</w:t>
            </w:r>
          </w:p>
          <w:p w14:paraId="6A129DE7" w14:textId="3742BD3F" w:rsidR="00657E62" w:rsidRPr="0065196C" w:rsidRDefault="00657E62" w:rsidP="00D0134F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</w:t>
            </w:r>
            <w:r w:rsidR="00B71D8B" w:rsidRPr="0065196C">
              <w:rPr>
                <w:bCs/>
                <w:color w:val="000000" w:themeColor="text1"/>
              </w:rPr>
              <w:t xml:space="preserve">Dr. </w:t>
            </w:r>
            <w:r w:rsidRPr="0065196C">
              <w:rPr>
                <w:bCs/>
              </w:rPr>
              <w:t>Seda Cansu YENİĞÜN</w:t>
            </w:r>
          </w:p>
          <w:p w14:paraId="1662FB85" w14:textId="70C2329C" w:rsidR="00B71D8B" w:rsidRPr="0065196C" w:rsidRDefault="00B71D8B" w:rsidP="00D0134F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Pınar HATAŞ</w:t>
            </w:r>
          </w:p>
          <w:p w14:paraId="39D401D2" w14:textId="43A85A3D" w:rsidR="003649D5" w:rsidRPr="0065196C" w:rsidRDefault="003649D5" w:rsidP="00D0134F">
            <w:pPr>
              <w:jc w:val="both"/>
              <w:rPr>
                <w:color w:val="FF0000"/>
              </w:rPr>
            </w:pPr>
            <w:r w:rsidRPr="0065196C">
              <w:rPr>
                <w:bCs/>
              </w:rPr>
              <w:t>Teknisyen Hasan ACARLI</w:t>
            </w:r>
          </w:p>
        </w:tc>
      </w:tr>
    </w:tbl>
    <w:p w14:paraId="086FE31B" w14:textId="238D4D32" w:rsidR="00F440E3" w:rsidRDefault="00F440E3" w:rsidP="006C07F0">
      <w:pPr>
        <w:rPr>
          <w:b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74CB7" w:rsidRPr="0065196C" w14:paraId="2461877A" w14:textId="77777777" w:rsidTr="00EB0D1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938D573" w14:textId="6679848F" w:rsidR="00574CB7" w:rsidRPr="0065196C" w:rsidRDefault="00574CB7" w:rsidP="00EB0D1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EDAGOJİK FORMASYON KOORDİNATÖRÜ </w:t>
            </w:r>
          </w:p>
        </w:tc>
      </w:tr>
      <w:tr w:rsidR="00574CB7" w:rsidRPr="0065196C" w14:paraId="5CB26654" w14:textId="77777777" w:rsidTr="00EB0D1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C971FF9" w14:textId="45809271" w:rsidR="00574CB7" w:rsidRPr="00574CB7" w:rsidRDefault="00574CB7" w:rsidP="00EB0D12">
            <w:pPr>
              <w:jc w:val="both"/>
              <w:rPr>
                <w:bCs/>
              </w:rPr>
            </w:pPr>
            <w:r w:rsidRPr="0065196C">
              <w:t>Dr. Öğr. Üyesi Yeşim YURDAKUL</w:t>
            </w:r>
          </w:p>
        </w:tc>
      </w:tr>
    </w:tbl>
    <w:p w14:paraId="768D99A7" w14:textId="265EE722" w:rsidR="00574CB7" w:rsidRPr="0065196C" w:rsidRDefault="00574CB7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65196C" w14:paraId="2729AEF5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D2B09F3" w14:textId="61D9FF66" w:rsidR="00676A6E" w:rsidRPr="0065196C" w:rsidRDefault="00D071F5" w:rsidP="008D35DA">
            <w:pPr>
              <w:tabs>
                <w:tab w:val="left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 xml:space="preserve">HEMŞİRELİK BÖLÜMÜ </w:t>
            </w:r>
            <w:r w:rsidR="00676A6E" w:rsidRPr="0065196C">
              <w:rPr>
                <w:b/>
                <w:bCs/>
              </w:rPr>
              <w:t>AKREDİTASYON KOMİSYONU</w:t>
            </w:r>
          </w:p>
        </w:tc>
      </w:tr>
      <w:tr w:rsidR="00676A6E" w:rsidRPr="0065196C" w14:paraId="24C4C0AE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29B444" w14:textId="4ECDCA0D" w:rsidR="000864B4" w:rsidRPr="0065196C" w:rsidRDefault="000864B4" w:rsidP="000864B4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Prof. Dr. Selma ÖNCEL </w:t>
            </w:r>
            <w:r w:rsidR="00626425" w:rsidRPr="0065196C">
              <w:rPr>
                <w:bCs/>
              </w:rPr>
              <w:t>(</w:t>
            </w:r>
            <w:r w:rsidR="00D0121D" w:rsidRPr="0065196C">
              <w:rPr>
                <w:bCs/>
              </w:rPr>
              <w:t>Dekan)</w:t>
            </w:r>
          </w:p>
          <w:p w14:paraId="1EA40E22" w14:textId="77777777" w:rsidR="00B71D8B" w:rsidRPr="0065196C" w:rsidRDefault="00B71D8B" w:rsidP="00B71D8B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</w:t>
            </w:r>
            <w:proofErr w:type="spellStart"/>
            <w:r w:rsidRPr="0065196C">
              <w:rPr>
                <w:bCs/>
                <w:color w:val="000000" w:themeColor="text1"/>
              </w:rPr>
              <w:t>Dr</w:t>
            </w:r>
            <w:proofErr w:type="spellEnd"/>
            <w:r w:rsidRPr="0065196C">
              <w:rPr>
                <w:bCs/>
              </w:rPr>
              <w:t xml:space="preserve"> Aysun ÜNAL (Başkan)</w:t>
            </w:r>
          </w:p>
          <w:p w14:paraId="559EBEC9" w14:textId="5FD7A3D2" w:rsidR="00065702" w:rsidRPr="0065196C" w:rsidRDefault="00DA0409" w:rsidP="00065702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Pr="0065196C">
              <w:rPr>
                <w:bCs/>
              </w:rPr>
              <w:t xml:space="preserve">Seçil TAYLAN </w:t>
            </w:r>
          </w:p>
          <w:p w14:paraId="7A608F94" w14:textId="18A7318E" w:rsidR="000F403A" w:rsidRPr="0065196C" w:rsidRDefault="00DA0409" w:rsidP="00065702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065702" w:rsidRPr="0065196C">
              <w:rPr>
                <w:bCs/>
              </w:rPr>
              <w:t xml:space="preserve">İlknur ÖZKAN </w:t>
            </w:r>
          </w:p>
          <w:p w14:paraId="147A3FC7" w14:textId="6483BD29" w:rsidR="00065702" w:rsidRPr="0065196C" w:rsidRDefault="005C22E7" w:rsidP="000864B4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</w:t>
            </w:r>
            <w:r w:rsidR="00065702" w:rsidRPr="0065196C">
              <w:rPr>
                <w:bCs/>
              </w:rPr>
              <w:t xml:space="preserve">Gamze </w:t>
            </w:r>
            <w:r w:rsidR="00DA0409" w:rsidRPr="0065196C">
              <w:rPr>
                <w:bCs/>
              </w:rPr>
              <w:t>YAVAŞ</w:t>
            </w:r>
          </w:p>
          <w:p w14:paraId="2CFCCA94" w14:textId="6C643E2C" w:rsidR="00B71D8B" w:rsidRPr="0065196C" w:rsidRDefault="00B71D8B" w:rsidP="000864B4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Doç. Dr. Fatma Dilek TURAN</w:t>
            </w:r>
          </w:p>
          <w:p w14:paraId="1D5C271D" w14:textId="77777777" w:rsidR="003D6A0B" w:rsidRPr="0065196C" w:rsidRDefault="003D6A0B" w:rsidP="003D6A0B">
            <w:pPr>
              <w:jc w:val="both"/>
              <w:rPr>
                <w:bCs/>
              </w:rPr>
            </w:pPr>
            <w:r>
              <w:rPr>
                <w:bCs/>
              </w:rPr>
              <w:t>Doç.</w:t>
            </w:r>
            <w:r w:rsidRPr="0065196C">
              <w:rPr>
                <w:bCs/>
              </w:rPr>
              <w:t xml:space="preserve"> Dr. Adem SÜMEN</w:t>
            </w:r>
          </w:p>
          <w:p w14:paraId="1924731A" w14:textId="77777777" w:rsidR="00B71D8B" w:rsidRPr="0065196C" w:rsidRDefault="00B71D8B" w:rsidP="00B71D8B">
            <w:pPr>
              <w:jc w:val="both"/>
              <w:rPr>
                <w:bCs/>
              </w:rPr>
            </w:pPr>
            <w:r w:rsidRPr="0065196C">
              <w:rPr>
                <w:bCs/>
              </w:rPr>
              <w:t>Dr. Öğr. Üyesi Emine ARIKAN</w:t>
            </w:r>
          </w:p>
          <w:p w14:paraId="36FB03E9" w14:textId="5317685A" w:rsidR="00837A2A" w:rsidRPr="0065196C" w:rsidRDefault="00837A2A" w:rsidP="00837A2A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Öğr. Gör. </w:t>
            </w:r>
            <w:r w:rsidR="00B71D8B" w:rsidRPr="0065196C">
              <w:rPr>
                <w:bCs/>
              </w:rPr>
              <w:t xml:space="preserve">Dr. </w:t>
            </w:r>
            <w:r w:rsidRPr="0065196C">
              <w:rPr>
                <w:bCs/>
                <w:color w:val="000000" w:themeColor="text1"/>
              </w:rPr>
              <w:t>Seda Cansu YENİĞÜN</w:t>
            </w:r>
          </w:p>
          <w:p w14:paraId="07DE2D7E" w14:textId="77777777" w:rsidR="00B71D8B" w:rsidRPr="0065196C" w:rsidRDefault="00B71D8B" w:rsidP="00B71D8B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</w:rPr>
              <w:t>Öğr. Gör. Dr. Bahar AKSOY</w:t>
            </w:r>
          </w:p>
          <w:p w14:paraId="35E04253" w14:textId="5F31F444" w:rsidR="009C2CAD" w:rsidRPr="0065196C" w:rsidRDefault="009C2CAD" w:rsidP="00837A2A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Öğr. Gör. Selçuk GÖRÜCÜ</w:t>
            </w:r>
          </w:p>
          <w:p w14:paraId="177184ED" w14:textId="77777777" w:rsidR="00702B3A" w:rsidRPr="0065196C" w:rsidRDefault="004621B3" w:rsidP="00837A2A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Araş. Gör. Ayşe Gül AYDIN</w:t>
            </w:r>
          </w:p>
          <w:p w14:paraId="44E83E2A" w14:textId="77777777" w:rsidR="00B71D8B" w:rsidRPr="0065196C" w:rsidRDefault="00B71D8B" w:rsidP="00B71D8B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Pınar HATAŞ</w:t>
            </w:r>
          </w:p>
          <w:p w14:paraId="386C1094" w14:textId="210E6BB9" w:rsidR="005175E5" w:rsidRPr="0065196C" w:rsidRDefault="00B71D8B" w:rsidP="00EC212A">
            <w:r w:rsidRPr="0065196C">
              <w:rPr>
                <w:bCs/>
              </w:rPr>
              <w:t>Araş. Gör. Gülcan KARABULUT</w:t>
            </w:r>
          </w:p>
        </w:tc>
      </w:tr>
    </w:tbl>
    <w:p w14:paraId="33499A5E" w14:textId="500CBBA3" w:rsidR="00B11327" w:rsidRPr="0065196C" w:rsidRDefault="00B11327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65196C" w14:paraId="15B234D1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1E3A80A" w14:textId="0F8B6BEB" w:rsidR="005C22E7" w:rsidRPr="0065196C" w:rsidRDefault="005C22E7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ARAŞTIRMALARI GELİŞTİRME KOMİSYONU (AGEK)</w:t>
            </w:r>
          </w:p>
        </w:tc>
      </w:tr>
      <w:tr w:rsidR="005C22E7" w:rsidRPr="0065196C" w14:paraId="429B524B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D6D5E8A" w14:textId="097532C1" w:rsidR="00B71D8B" w:rsidRPr="0065196C" w:rsidRDefault="00B71D8B" w:rsidP="009C2CAD">
            <w:pPr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</w:t>
            </w:r>
            <w:proofErr w:type="spellStart"/>
            <w:r w:rsidRPr="0065196C">
              <w:rPr>
                <w:bCs/>
                <w:color w:val="000000" w:themeColor="text1"/>
              </w:rPr>
              <w:t>Dr</w:t>
            </w:r>
            <w:proofErr w:type="spellEnd"/>
            <w:r w:rsidRPr="0065196C">
              <w:rPr>
                <w:bCs/>
              </w:rPr>
              <w:t xml:space="preserve"> Aysun ÜNAL (Başkan)</w:t>
            </w:r>
          </w:p>
          <w:p w14:paraId="0FE9344B" w14:textId="64A42D92" w:rsidR="009C2CAD" w:rsidRPr="0065196C" w:rsidRDefault="009C2CAD" w:rsidP="009C2CAD">
            <w:pPr>
              <w:rPr>
                <w:szCs w:val="20"/>
              </w:rPr>
            </w:pPr>
            <w:r w:rsidRPr="0065196C">
              <w:rPr>
                <w:szCs w:val="20"/>
              </w:rPr>
              <w:t xml:space="preserve">Doç. Dr. Utku BEYAZIT </w:t>
            </w:r>
          </w:p>
          <w:p w14:paraId="1FFDE8A7" w14:textId="0C138158" w:rsidR="00235329" w:rsidRPr="0065196C" w:rsidRDefault="00235329" w:rsidP="00235329">
            <w:pPr>
              <w:rPr>
                <w:szCs w:val="20"/>
              </w:rPr>
            </w:pPr>
            <w:r w:rsidRPr="0065196C">
              <w:rPr>
                <w:szCs w:val="20"/>
              </w:rPr>
              <w:t xml:space="preserve">Doç. Dr. </w:t>
            </w:r>
            <w:proofErr w:type="spellStart"/>
            <w:r w:rsidRPr="0065196C">
              <w:rPr>
                <w:szCs w:val="20"/>
              </w:rPr>
              <w:t>Kızbes</w:t>
            </w:r>
            <w:proofErr w:type="spellEnd"/>
            <w:r w:rsidRPr="0065196C">
              <w:rPr>
                <w:szCs w:val="20"/>
              </w:rPr>
              <w:t xml:space="preserve"> Meral KILIÇ</w:t>
            </w:r>
          </w:p>
          <w:p w14:paraId="6355B74D" w14:textId="49CA805B" w:rsidR="00AE0B81" w:rsidRPr="0065196C" w:rsidRDefault="00AE0B81" w:rsidP="00235329">
            <w:pPr>
              <w:rPr>
                <w:szCs w:val="20"/>
              </w:rPr>
            </w:pPr>
            <w:r w:rsidRPr="0065196C">
              <w:rPr>
                <w:szCs w:val="20"/>
              </w:rPr>
              <w:t>Doç. Dr. Gamze YAVAŞ</w:t>
            </w:r>
          </w:p>
          <w:p w14:paraId="3F0E3432" w14:textId="70A16981" w:rsidR="00235329" w:rsidRPr="0065196C" w:rsidRDefault="00DA0409" w:rsidP="00235329">
            <w:pPr>
              <w:rPr>
                <w:szCs w:val="20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235329" w:rsidRPr="0065196C">
              <w:rPr>
                <w:szCs w:val="20"/>
              </w:rPr>
              <w:t>Seçil TAYLAN</w:t>
            </w:r>
          </w:p>
          <w:p w14:paraId="1EF53B68" w14:textId="7C1F6B8F" w:rsidR="00235329" w:rsidRPr="0065196C" w:rsidRDefault="00DA0409" w:rsidP="00235329">
            <w:pPr>
              <w:rPr>
                <w:szCs w:val="20"/>
              </w:rPr>
            </w:pPr>
            <w:r w:rsidRPr="0065196C">
              <w:rPr>
                <w:szCs w:val="20"/>
              </w:rPr>
              <w:t xml:space="preserve">Doç. Dr. </w:t>
            </w:r>
            <w:r w:rsidR="00235329" w:rsidRPr="0065196C">
              <w:rPr>
                <w:szCs w:val="20"/>
              </w:rPr>
              <w:t>İlknur ÖZKAN</w:t>
            </w:r>
          </w:p>
          <w:p w14:paraId="40F4C512" w14:textId="03660C22" w:rsidR="00235329" w:rsidRPr="0065196C" w:rsidRDefault="00B71D8B" w:rsidP="00235329">
            <w:pPr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Doç. Dr. Fatma Dilek TURAN</w:t>
            </w:r>
          </w:p>
          <w:p w14:paraId="7CEC38C2" w14:textId="38F6C066" w:rsidR="00B71D8B" w:rsidRPr="0065196C" w:rsidRDefault="00B71D8B" w:rsidP="00B71D8B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r. Öğr. Üyesi Yeşim </w:t>
            </w:r>
            <w:r w:rsidRPr="0065196C">
              <w:rPr>
                <w:bCs/>
              </w:rPr>
              <w:t>YURDAKUL</w:t>
            </w:r>
          </w:p>
          <w:p w14:paraId="55C990A7" w14:textId="4754FC7B" w:rsidR="006A0CC7" w:rsidRPr="0065196C" w:rsidRDefault="006A0CC7" w:rsidP="006A0CC7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Emine </w:t>
            </w:r>
            <w:r w:rsidR="003D0FCA" w:rsidRPr="0065196C">
              <w:rPr>
                <w:bCs/>
              </w:rPr>
              <w:t>ARIKAN</w:t>
            </w:r>
            <w:r w:rsidR="0026109C" w:rsidRPr="0065196C">
              <w:rPr>
                <w:bCs/>
              </w:rPr>
              <w:t xml:space="preserve"> </w:t>
            </w:r>
          </w:p>
          <w:p w14:paraId="6B3DF2DF" w14:textId="134A6569" w:rsidR="005C22E7" w:rsidRPr="0065196C" w:rsidRDefault="00B71D8B" w:rsidP="00235329">
            <w:pPr>
              <w:rPr>
                <w:color w:val="00B0F0"/>
                <w:szCs w:val="20"/>
              </w:rPr>
            </w:pPr>
            <w:r w:rsidRPr="0065196C">
              <w:rPr>
                <w:bCs/>
              </w:rPr>
              <w:t xml:space="preserve">Araş. Gör. Gülcan KARABULUT </w:t>
            </w:r>
            <w:r w:rsidRPr="0065196C">
              <w:rPr>
                <w:bCs/>
                <w:color w:val="000000" w:themeColor="text1"/>
              </w:rPr>
              <w:t>(Raportör)</w:t>
            </w:r>
          </w:p>
        </w:tc>
      </w:tr>
    </w:tbl>
    <w:p w14:paraId="66229607" w14:textId="0538F1BC" w:rsidR="00EA47A4" w:rsidRDefault="00EA47A4" w:rsidP="006C07F0">
      <w:pPr>
        <w:rPr>
          <w:b/>
        </w:rPr>
      </w:pPr>
    </w:p>
    <w:p w14:paraId="749E59F6" w14:textId="77777777" w:rsidR="00FA6FD8" w:rsidRPr="0065196C" w:rsidRDefault="00FA6FD8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A47A4" w:rsidRPr="0065196C" w14:paraId="29E5C90E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51320FF" w14:textId="3424E1CA" w:rsidR="00EA47A4" w:rsidRPr="0065196C" w:rsidRDefault="00EA47A4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SİGARA İLE MÜCADELE KOMİSYONU</w:t>
            </w:r>
          </w:p>
        </w:tc>
      </w:tr>
      <w:tr w:rsidR="00EA47A4" w:rsidRPr="0065196C" w14:paraId="7931493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3C96B41" w14:textId="5D2358BE" w:rsidR="00EA47A4" w:rsidRPr="0065196C" w:rsidRDefault="00EA47A4" w:rsidP="00EA47A4">
            <w:pPr>
              <w:jc w:val="both"/>
              <w:rPr>
                <w:bCs/>
              </w:rPr>
            </w:pPr>
            <w:r w:rsidRPr="0065196C">
              <w:rPr>
                <w:bCs/>
              </w:rPr>
              <w:lastRenderedPageBreak/>
              <w:t xml:space="preserve">Doç. Dr. </w:t>
            </w:r>
            <w:r w:rsidR="00B71D8B" w:rsidRPr="0065196C">
              <w:rPr>
                <w:bCs/>
                <w:color w:val="000000" w:themeColor="text1"/>
              </w:rPr>
              <w:t>Fatma Dilek TURAN</w:t>
            </w:r>
          </w:p>
          <w:p w14:paraId="7FDDC090" w14:textId="697E3D1B" w:rsidR="00EA47A4" w:rsidRPr="0065196C" w:rsidRDefault="00EA47A4" w:rsidP="00EA47A4">
            <w:pPr>
              <w:rPr>
                <w:color w:val="00B0F0"/>
                <w:szCs w:val="20"/>
              </w:rPr>
            </w:pPr>
            <w:r w:rsidRPr="0065196C">
              <w:rPr>
                <w:bCs/>
              </w:rPr>
              <w:t>Yazı İşleri Personeli Mehmet GÖKYAR</w:t>
            </w:r>
          </w:p>
        </w:tc>
      </w:tr>
    </w:tbl>
    <w:p w14:paraId="22ED16A0" w14:textId="4D3BBBBB" w:rsidR="00EA47A4" w:rsidRPr="0065196C" w:rsidRDefault="00EA47A4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5DFFAB9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B09B208" w14:textId="26B4A088" w:rsidR="006C07F0" w:rsidRPr="0065196C" w:rsidRDefault="006C07F0" w:rsidP="008D35DA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ULUSLARARASI İLİŞKİLER BİRİM KOORDİNATÖRÜ</w:t>
            </w:r>
          </w:p>
        </w:tc>
      </w:tr>
      <w:tr w:rsidR="00D92930" w:rsidRPr="0065196C" w14:paraId="520B6A21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4664254" w14:textId="77777777" w:rsidR="006C07F0" w:rsidRPr="0065196C" w:rsidRDefault="006C07F0" w:rsidP="006C07F0">
            <w:pPr>
              <w:rPr>
                <w:bCs/>
                <w:u w:val="single"/>
              </w:rPr>
            </w:pPr>
            <w:r w:rsidRPr="0065196C">
              <w:rPr>
                <w:bCs/>
              </w:rPr>
              <w:t>Prof.</w:t>
            </w:r>
            <w:r w:rsidR="00A00E2E" w:rsidRPr="0065196C">
              <w:rPr>
                <w:bCs/>
              </w:rPr>
              <w:t xml:space="preserve"> </w:t>
            </w:r>
            <w:r w:rsidRPr="0065196C">
              <w:rPr>
                <w:bCs/>
              </w:rPr>
              <w:t>Dr. Selma ÖNCEL</w:t>
            </w:r>
          </w:p>
        </w:tc>
      </w:tr>
      <w:tr w:rsidR="00D92930" w:rsidRPr="0065196C" w14:paraId="3E9976C5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AF3571F" w14:textId="77777777" w:rsidR="00D92930" w:rsidRPr="0065196C" w:rsidRDefault="00D92930" w:rsidP="008D35DA">
            <w:pPr>
              <w:rPr>
                <w:b/>
                <w:bCs/>
              </w:rPr>
            </w:pPr>
          </w:p>
          <w:p w14:paraId="0461FFA8" w14:textId="77777777" w:rsidR="006C07F0" w:rsidRPr="0065196C" w:rsidRDefault="006C07F0" w:rsidP="008D35DA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ULUSLARARASI İLİŞKİLER BÖLÜM KOORDİNATÖRÜ</w:t>
            </w:r>
          </w:p>
        </w:tc>
      </w:tr>
      <w:tr w:rsidR="00D92930" w:rsidRPr="0065196C" w14:paraId="49631AA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6E39E3" w14:textId="51BF011B" w:rsidR="008E7EB8" w:rsidRPr="0065196C" w:rsidRDefault="00DA0409" w:rsidP="008E7EB8">
            <w:pPr>
              <w:jc w:val="both"/>
              <w:rPr>
                <w:bCs/>
              </w:rPr>
            </w:pPr>
            <w:r w:rsidRPr="0065196C">
              <w:rPr>
                <w:bCs/>
              </w:rPr>
              <w:t>Öğr. Gör. Selçuk GÖRÜCÜ</w:t>
            </w:r>
            <w:r w:rsidR="00A92C1A" w:rsidRPr="0065196C">
              <w:rPr>
                <w:bCs/>
              </w:rPr>
              <w:t xml:space="preserve"> (</w:t>
            </w:r>
            <w:r w:rsidR="008E7EB8" w:rsidRPr="0065196C">
              <w:rPr>
                <w:bCs/>
              </w:rPr>
              <w:t>Hemşirelik Bölüm</w:t>
            </w:r>
            <w:r w:rsidR="00C53B66" w:rsidRPr="0065196C">
              <w:rPr>
                <w:bCs/>
              </w:rPr>
              <w:t>ü</w:t>
            </w:r>
            <w:r w:rsidR="008E7EB8" w:rsidRPr="0065196C">
              <w:rPr>
                <w:bCs/>
              </w:rPr>
              <w:t>)</w:t>
            </w:r>
          </w:p>
          <w:p w14:paraId="3FAF7688" w14:textId="4929E5F5" w:rsidR="006C07F0" w:rsidRPr="0065196C" w:rsidRDefault="00A92C1A" w:rsidP="00A00E2E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</w:t>
            </w:r>
            <w:r w:rsidR="00235329" w:rsidRPr="0065196C">
              <w:rPr>
                <w:bCs/>
              </w:rPr>
              <w:t xml:space="preserve"> </w:t>
            </w:r>
            <w:r w:rsidRPr="0065196C">
              <w:rPr>
                <w:bCs/>
              </w:rPr>
              <w:t xml:space="preserve">Dr. </w:t>
            </w:r>
            <w:r w:rsidR="008E7EB8" w:rsidRPr="0065196C">
              <w:rPr>
                <w:bCs/>
              </w:rPr>
              <w:t xml:space="preserve">Utku </w:t>
            </w:r>
            <w:r w:rsidRPr="0065196C">
              <w:rPr>
                <w:bCs/>
              </w:rPr>
              <w:t>BEYAZIT (</w:t>
            </w:r>
            <w:r w:rsidR="00C53B66" w:rsidRPr="0065196C">
              <w:rPr>
                <w:bCs/>
              </w:rPr>
              <w:t>Çocuk Gelişimi Bölümü)</w:t>
            </w:r>
          </w:p>
        </w:tc>
      </w:tr>
    </w:tbl>
    <w:p w14:paraId="7A02F519" w14:textId="77777777" w:rsidR="008E7EB8" w:rsidRPr="0065196C" w:rsidRDefault="008E7EB8" w:rsidP="006A5D3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326CE5AF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5E81BE42" w14:textId="77777777" w:rsidR="006C07F0" w:rsidRPr="0065196C" w:rsidRDefault="006C07F0" w:rsidP="008D35DA">
            <w:pPr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ERASMUS BİRİM KOORDİNATÖRÜ</w:t>
            </w:r>
          </w:p>
        </w:tc>
      </w:tr>
      <w:tr w:rsidR="00D92930" w:rsidRPr="0065196C" w14:paraId="4F48F255" w14:textId="77777777" w:rsidTr="00621A1C">
        <w:trPr>
          <w:trHeight w:val="412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EEAF6" w:themeFill="accent1" w:themeFillTint="33"/>
          </w:tcPr>
          <w:p w14:paraId="16B44025" w14:textId="24C77418" w:rsidR="008E7EB8" w:rsidRPr="0065196C" w:rsidRDefault="00DA0409" w:rsidP="008E7EB8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Selçuk GÖRÜCÜ </w:t>
            </w:r>
            <w:r w:rsidR="008E7EB8" w:rsidRPr="0065196C">
              <w:rPr>
                <w:bCs/>
              </w:rPr>
              <w:t>(Hemşirelik Bölüm)</w:t>
            </w:r>
          </w:p>
          <w:p w14:paraId="1C0D8F8E" w14:textId="5C776285" w:rsidR="006C07F0" w:rsidRPr="0065196C" w:rsidRDefault="00612598" w:rsidP="00612598">
            <w:pPr>
              <w:rPr>
                <w:szCs w:val="20"/>
              </w:rPr>
            </w:pPr>
            <w:r w:rsidRPr="0065196C">
              <w:rPr>
                <w:szCs w:val="20"/>
              </w:rPr>
              <w:t xml:space="preserve">Doç. Dr. </w:t>
            </w:r>
            <w:proofErr w:type="spellStart"/>
            <w:r w:rsidRPr="0065196C">
              <w:rPr>
                <w:szCs w:val="20"/>
              </w:rPr>
              <w:t>Kızbes</w:t>
            </w:r>
            <w:proofErr w:type="spellEnd"/>
            <w:r w:rsidRPr="0065196C">
              <w:rPr>
                <w:szCs w:val="20"/>
              </w:rPr>
              <w:t xml:space="preserve"> Meral KILIÇ </w:t>
            </w:r>
            <w:r w:rsidR="00C53B66" w:rsidRPr="0065196C">
              <w:rPr>
                <w:bCs/>
              </w:rPr>
              <w:t>(Çocuk Gelişimi Bölümü)</w:t>
            </w:r>
          </w:p>
        </w:tc>
      </w:tr>
      <w:tr w:rsidR="00D92930" w:rsidRPr="0065196C" w14:paraId="0FC43D7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C85861D" w14:textId="77777777" w:rsidR="00D92930" w:rsidRPr="0065196C" w:rsidRDefault="00D9293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</w:p>
          <w:p w14:paraId="6976DB34" w14:textId="77777777" w:rsidR="006C07F0" w:rsidRPr="0065196C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MEVLANA BİRİM KOORDİNATÖRÜ</w:t>
            </w:r>
          </w:p>
        </w:tc>
      </w:tr>
      <w:tr w:rsidR="00D92930" w:rsidRPr="0065196C" w14:paraId="014E10B1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770DCA" w14:textId="2354FCCC" w:rsidR="008E7EB8" w:rsidRPr="0065196C" w:rsidRDefault="0005551B" w:rsidP="008E7EB8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</w:rPr>
              <w:t xml:space="preserve">Öğr. Gör. Ülkü ÖZER ARSLAN </w:t>
            </w:r>
            <w:r w:rsidRPr="0065196C">
              <w:rPr>
                <w:bCs/>
                <w:color w:val="000000" w:themeColor="text1"/>
              </w:rPr>
              <w:t>(</w:t>
            </w:r>
            <w:r w:rsidR="00C53B66" w:rsidRPr="0065196C">
              <w:rPr>
                <w:bCs/>
              </w:rPr>
              <w:t>Hemşirelik Bölüm)</w:t>
            </w:r>
          </w:p>
          <w:p w14:paraId="5058FF7C" w14:textId="3D1A5BA2" w:rsidR="006C07F0" w:rsidRPr="0065196C" w:rsidRDefault="003D0FCA" w:rsidP="00A00E2E">
            <w:pPr>
              <w:jc w:val="both"/>
              <w:rPr>
                <w:bCs/>
              </w:rPr>
            </w:pPr>
            <w:r w:rsidRPr="0065196C">
              <w:rPr>
                <w:szCs w:val="20"/>
              </w:rPr>
              <w:t xml:space="preserve">Doç. Dr. </w:t>
            </w:r>
            <w:proofErr w:type="spellStart"/>
            <w:r w:rsidRPr="0065196C">
              <w:rPr>
                <w:szCs w:val="20"/>
              </w:rPr>
              <w:t>Kızbes</w:t>
            </w:r>
            <w:proofErr w:type="spellEnd"/>
            <w:r w:rsidRPr="0065196C">
              <w:rPr>
                <w:szCs w:val="20"/>
              </w:rPr>
              <w:t xml:space="preserve"> Meral KILIÇ </w:t>
            </w:r>
            <w:r w:rsidR="00C53B66" w:rsidRPr="0065196C">
              <w:rPr>
                <w:bCs/>
              </w:rPr>
              <w:t xml:space="preserve">(Çocuk Gelişimi Bölümü) </w:t>
            </w:r>
          </w:p>
        </w:tc>
      </w:tr>
    </w:tbl>
    <w:p w14:paraId="2AE30535" w14:textId="77777777" w:rsidR="006C07F0" w:rsidRPr="0065196C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0800F54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24B90DA" w14:textId="77777777" w:rsidR="006C07F0" w:rsidRPr="0065196C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FARABİ BİRİM KOORDİNATÖRÜ</w:t>
            </w:r>
          </w:p>
        </w:tc>
      </w:tr>
      <w:tr w:rsidR="00D92930" w:rsidRPr="0065196C" w14:paraId="3BBD171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7CF043B" w14:textId="762EA689" w:rsidR="006C07F0" w:rsidRPr="0065196C" w:rsidRDefault="00DA0409" w:rsidP="00A00E2E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</w:t>
            </w:r>
            <w:r w:rsidR="00065702" w:rsidRPr="0065196C">
              <w:rPr>
                <w:bCs/>
              </w:rPr>
              <w:t xml:space="preserve">Seçil TAYLAN </w:t>
            </w:r>
            <w:r w:rsidR="00C53B66" w:rsidRPr="0065196C">
              <w:rPr>
                <w:bCs/>
              </w:rPr>
              <w:t>(Hemşirelik Bölümü)</w:t>
            </w:r>
          </w:p>
          <w:p w14:paraId="4BE217EF" w14:textId="5BD186C5" w:rsidR="008E7EB8" w:rsidRPr="0065196C" w:rsidRDefault="003D0FCA" w:rsidP="00A00E2E">
            <w:pPr>
              <w:jc w:val="both"/>
              <w:rPr>
                <w:bCs/>
              </w:rPr>
            </w:pPr>
            <w:r w:rsidRPr="0065196C">
              <w:rPr>
                <w:szCs w:val="20"/>
              </w:rPr>
              <w:t xml:space="preserve">Doç. Dr. </w:t>
            </w:r>
            <w:proofErr w:type="spellStart"/>
            <w:r w:rsidRPr="0065196C">
              <w:rPr>
                <w:szCs w:val="20"/>
              </w:rPr>
              <w:t>Kızbes</w:t>
            </w:r>
            <w:proofErr w:type="spellEnd"/>
            <w:r w:rsidRPr="0065196C">
              <w:rPr>
                <w:szCs w:val="20"/>
              </w:rPr>
              <w:t xml:space="preserve"> Meral KILIÇ </w:t>
            </w:r>
            <w:r w:rsidR="00C53B66" w:rsidRPr="0065196C">
              <w:rPr>
                <w:bCs/>
              </w:rPr>
              <w:t>(Çocuk Gelişimi Bölümü)</w:t>
            </w:r>
          </w:p>
        </w:tc>
      </w:tr>
    </w:tbl>
    <w:p w14:paraId="02ED48D1" w14:textId="3610B4A4" w:rsidR="00657E62" w:rsidRPr="0065196C" w:rsidRDefault="00657E62" w:rsidP="00657E62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6421F096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915976" w14:textId="3E24A22F" w:rsidR="006C07F0" w:rsidRPr="0065196C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BİRİM DERS KOORDİNATÖRLÜĞÜ</w:t>
            </w:r>
            <w:r w:rsidR="00905447" w:rsidRPr="0065196C">
              <w:rPr>
                <w:b/>
                <w:bCs/>
              </w:rPr>
              <w:t xml:space="preserve"> </w:t>
            </w:r>
          </w:p>
        </w:tc>
      </w:tr>
      <w:tr w:rsidR="00D92930" w:rsidRPr="0065196C" w14:paraId="12EE73B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1799EA" w14:textId="5868BF8D" w:rsidR="008E7EB8" w:rsidRPr="0065196C" w:rsidRDefault="003D6A0B" w:rsidP="00B71D8B">
            <w:pPr>
              <w:jc w:val="both"/>
              <w:rPr>
                <w:bCs/>
              </w:rPr>
            </w:pPr>
            <w:r>
              <w:rPr>
                <w:bCs/>
              </w:rPr>
              <w:t>Doç.</w:t>
            </w:r>
            <w:r w:rsidR="00B71D8B" w:rsidRPr="0065196C">
              <w:rPr>
                <w:bCs/>
              </w:rPr>
              <w:t xml:space="preserve"> Dr. Adem SÜMEN </w:t>
            </w:r>
            <w:r w:rsidR="00A92C1A" w:rsidRPr="0065196C">
              <w:rPr>
                <w:bCs/>
              </w:rPr>
              <w:t>(</w:t>
            </w:r>
            <w:r w:rsidR="008E7EB8" w:rsidRPr="0065196C">
              <w:rPr>
                <w:bCs/>
              </w:rPr>
              <w:t>Hemşirelik Bölüm</w:t>
            </w:r>
            <w:r w:rsidR="00A95E6F" w:rsidRPr="0065196C">
              <w:rPr>
                <w:bCs/>
              </w:rPr>
              <w:t>ü</w:t>
            </w:r>
            <w:r w:rsidR="008E7EB8" w:rsidRPr="0065196C">
              <w:rPr>
                <w:bCs/>
              </w:rPr>
              <w:t>)</w:t>
            </w:r>
          </w:p>
          <w:p w14:paraId="75785D4D" w14:textId="1BC06B97" w:rsidR="006C07F0" w:rsidRPr="0065196C" w:rsidRDefault="006A0CC7" w:rsidP="00465B95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Yeşim YURDAKUL </w:t>
            </w:r>
            <w:r w:rsidR="008E7EB8" w:rsidRPr="0065196C">
              <w:rPr>
                <w:bCs/>
              </w:rPr>
              <w:t>(Çocuk Gelişimi Bölüm</w:t>
            </w:r>
            <w:r w:rsidR="00465B95" w:rsidRPr="0065196C">
              <w:rPr>
                <w:bCs/>
              </w:rPr>
              <w:t>ü</w:t>
            </w:r>
            <w:r w:rsidR="008E7EB8" w:rsidRPr="0065196C">
              <w:rPr>
                <w:bCs/>
              </w:rPr>
              <w:t>)</w:t>
            </w:r>
          </w:p>
          <w:p w14:paraId="64490C3D" w14:textId="0990FE51" w:rsidR="00147003" w:rsidRPr="0065196C" w:rsidRDefault="00147003" w:rsidP="00465B95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Betül </w:t>
            </w:r>
            <w:r w:rsidR="00D81872" w:rsidRPr="0065196C">
              <w:rPr>
                <w:bCs/>
              </w:rPr>
              <w:t>KARAGÜNLÜ</w:t>
            </w:r>
            <w:r w:rsidRPr="0065196C">
              <w:rPr>
                <w:bCs/>
              </w:rPr>
              <w:t xml:space="preserve"> (Öğrenci İşler Personeli)</w:t>
            </w:r>
          </w:p>
          <w:p w14:paraId="25A05520" w14:textId="05FCA099" w:rsidR="006A0CC7" w:rsidRPr="0065196C" w:rsidRDefault="006A0CC7" w:rsidP="00465B95">
            <w:pPr>
              <w:jc w:val="both"/>
              <w:rPr>
                <w:bCs/>
              </w:rPr>
            </w:pPr>
            <w:r w:rsidRPr="0065196C">
              <w:rPr>
                <w:bCs/>
              </w:rPr>
              <w:t>Onur ÇAM (Öğrenci İşler Personeli)</w:t>
            </w:r>
          </w:p>
        </w:tc>
      </w:tr>
    </w:tbl>
    <w:p w14:paraId="60DAB53B" w14:textId="77777777" w:rsidR="006C07F0" w:rsidRPr="0065196C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E46BA" w:rsidRPr="0065196C" w14:paraId="3D71813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6792A4" w14:textId="77777777" w:rsidR="006C07F0" w:rsidRPr="0065196C" w:rsidRDefault="006C07F0" w:rsidP="00A00E2E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WEB KOMİSYONU</w:t>
            </w:r>
          </w:p>
        </w:tc>
      </w:tr>
      <w:tr w:rsidR="008E46BA" w:rsidRPr="0065196C" w14:paraId="4FEE3340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F297674" w14:textId="7E8FC3C7" w:rsidR="006A0CC7" w:rsidRPr="0065196C" w:rsidRDefault="00A95426" w:rsidP="006A0CC7">
            <w:pPr>
              <w:rPr>
                <w:bCs/>
              </w:rPr>
            </w:pPr>
            <w:r w:rsidRPr="0065196C">
              <w:rPr>
                <w:bCs/>
              </w:rPr>
              <w:t xml:space="preserve">Araş. Gör. Ayşe Gül AYDIN </w:t>
            </w:r>
            <w:r w:rsidR="00D0134F" w:rsidRPr="0065196C">
              <w:rPr>
                <w:bCs/>
              </w:rPr>
              <w:t>(Başkan)</w:t>
            </w:r>
          </w:p>
          <w:p w14:paraId="4C08AA5F" w14:textId="77777777" w:rsidR="00B71D8B" w:rsidRPr="0065196C" w:rsidRDefault="00B71D8B" w:rsidP="005A21F3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Dr. Bahar AKSOY </w:t>
            </w:r>
          </w:p>
          <w:p w14:paraId="76F27E8F" w14:textId="7B236846" w:rsidR="00F80A5A" w:rsidRPr="0065196C" w:rsidRDefault="00A95426" w:rsidP="00A95426">
            <w:pPr>
              <w:jc w:val="both"/>
              <w:rPr>
                <w:bCs/>
              </w:rPr>
            </w:pPr>
            <w:r w:rsidRPr="0065196C">
              <w:rPr>
                <w:bCs/>
              </w:rPr>
              <w:t>Öğr. Gör. Selçuk GÖRÜCÜ</w:t>
            </w:r>
          </w:p>
        </w:tc>
      </w:tr>
    </w:tbl>
    <w:p w14:paraId="00310F79" w14:textId="77777777" w:rsidR="006C07F0" w:rsidRPr="0065196C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E46BA" w:rsidRPr="0065196C" w14:paraId="156A5FD3" w14:textId="77777777" w:rsidTr="00EB34EE">
        <w:trPr>
          <w:trHeight w:val="325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2B33AD" w14:textId="77777777" w:rsidR="00676A6E" w:rsidRPr="0065196C" w:rsidRDefault="00676A6E" w:rsidP="008D35DA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SOSYAL MEDYA KOMİSYONU</w:t>
            </w:r>
          </w:p>
        </w:tc>
      </w:tr>
      <w:tr w:rsidR="008E46BA" w:rsidRPr="0065196C" w14:paraId="3118320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D29F5B5" w14:textId="5B9A3764" w:rsidR="008112A7" w:rsidRPr="0065196C" w:rsidRDefault="00D0134F" w:rsidP="00D0134F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</w:t>
            </w:r>
            <w:r w:rsidR="00B71D8B" w:rsidRPr="0065196C">
              <w:rPr>
                <w:bCs/>
              </w:rPr>
              <w:t xml:space="preserve">Dr. </w:t>
            </w:r>
            <w:r w:rsidRPr="0065196C">
              <w:rPr>
                <w:bCs/>
              </w:rPr>
              <w:t xml:space="preserve">Bahar AKSOY </w:t>
            </w:r>
            <w:r w:rsidR="00EB34EE" w:rsidRPr="0065196C">
              <w:rPr>
                <w:bCs/>
              </w:rPr>
              <w:t>(Başkan)</w:t>
            </w:r>
          </w:p>
          <w:p w14:paraId="2D79B4C2" w14:textId="0D557D58" w:rsidR="005175E5" w:rsidRPr="0065196C" w:rsidRDefault="00997E40" w:rsidP="00EC212A">
            <w:pPr>
              <w:rPr>
                <w:bCs/>
              </w:rPr>
            </w:pPr>
            <w:r w:rsidRPr="0065196C">
              <w:rPr>
                <w:bCs/>
              </w:rPr>
              <w:t xml:space="preserve">Öğr. Gör. Selçuk GÖRÜCÜ </w:t>
            </w:r>
          </w:p>
        </w:tc>
      </w:tr>
    </w:tbl>
    <w:p w14:paraId="216ECF7E" w14:textId="633419A6" w:rsidR="00EF4FB1" w:rsidRPr="0065196C" w:rsidRDefault="00EF4FB1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65196C" w14:paraId="14BA834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F874DA5" w14:textId="77777777" w:rsidR="00D02D64" w:rsidRPr="0065196C" w:rsidRDefault="00D02D64" w:rsidP="00D02D64">
            <w:pPr>
              <w:rPr>
                <w:b/>
                <w:bCs/>
                <w:color w:val="000000" w:themeColor="text1"/>
              </w:rPr>
            </w:pPr>
            <w:r w:rsidRPr="0065196C">
              <w:rPr>
                <w:b/>
                <w:bCs/>
                <w:color w:val="000000" w:themeColor="text1"/>
              </w:rPr>
              <w:t xml:space="preserve">FAKÜLTE TANITIM </w:t>
            </w:r>
            <w:r w:rsidR="00CA4063" w:rsidRPr="0065196C">
              <w:rPr>
                <w:b/>
                <w:bCs/>
                <w:color w:val="000000" w:themeColor="text1"/>
              </w:rPr>
              <w:t xml:space="preserve">VE KARİYER GÜNLERİ PLANLAMA </w:t>
            </w:r>
            <w:r w:rsidRPr="0065196C">
              <w:rPr>
                <w:b/>
                <w:bCs/>
                <w:color w:val="000000" w:themeColor="text1"/>
              </w:rPr>
              <w:t>KOMİSYONU</w:t>
            </w:r>
          </w:p>
        </w:tc>
      </w:tr>
      <w:tr w:rsidR="00E6714D" w:rsidRPr="0065196C" w14:paraId="3909F429" w14:textId="77777777" w:rsidTr="00287382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7C54CEF" w14:textId="211841D9" w:rsidR="0065196C" w:rsidRPr="0065196C" w:rsidRDefault="003D6A0B" w:rsidP="0065196C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</w:t>
            </w:r>
            <w:r w:rsidR="00526B61" w:rsidRPr="0065196C">
              <w:rPr>
                <w:bCs/>
                <w:color w:val="000000" w:themeColor="text1"/>
              </w:rPr>
              <w:t xml:space="preserve">. Dr. Adem SÜMEN (Hemşirelik Bölümü) </w:t>
            </w:r>
          </w:p>
          <w:p w14:paraId="1AA7F90C" w14:textId="4B3B29F4" w:rsidR="003A0BE0" w:rsidRPr="0065196C" w:rsidRDefault="00526B61" w:rsidP="0065196C">
            <w:pPr>
              <w:jc w:val="both"/>
            </w:pPr>
            <w:r w:rsidRPr="0065196C">
              <w:rPr>
                <w:bCs/>
              </w:rPr>
              <w:t xml:space="preserve">Dr. Öğr. Üyesi Yeşim YURDAKUL </w:t>
            </w:r>
            <w:r w:rsidR="00D02D64" w:rsidRPr="0065196C">
              <w:rPr>
                <w:bCs/>
              </w:rPr>
              <w:t>(Çocuk Gelişimi Bölümü)</w:t>
            </w:r>
          </w:p>
        </w:tc>
      </w:tr>
    </w:tbl>
    <w:p w14:paraId="2A765984" w14:textId="2300FE34" w:rsidR="00147003" w:rsidRPr="0065196C" w:rsidRDefault="00147003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65196C" w14:paraId="303AF42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C8B7AA" w14:textId="61D3A47E" w:rsidR="005C22E7" w:rsidRPr="0065196C" w:rsidRDefault="005C22E7" w:rsidP="005C22E7">
            <w:pPr>
              <w:rPr>
                <w:b/>
                <w:bCs/>
                <w:color w:val="000000" w:themeColor="text1"/>
              </w:rPr>
            </w:pPr>
            <w:r w:rsidRPr="0065196C">
              <w:rPr>
                <w:b/>
                <w:bCs/>
                <w:color w:val="000000" w:themeColor="text1"/>
              </w:rPr>
              <w:t>TOPLUMSAL DESTEK PROJELERİ KOORDİNATÖRÜ</w:t>
            </w:r>
          </w:p>
        </w:tc>
      </w:tr>
      <w:tr w:rsidR="005C22E7" w:rsidRPr="0065196C" w14:paraId="0F7BF33A" w14:textId="77777777" w:rsidTr="006A31F9">
        <w:trPr>
          <w:trHeight w:val="895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2091F8F" w14:textId="2134C82A" w:rsidR="00A56AD1" w:rsidRPr="0065196C" w:rsidRDefault="00A56AD1" w:rsidP="00A56AD1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</w:t>
            </w:r>
            <w:r w:rsidR="003D0FCA" w:rsidRPr="0065196C">
              <w:rPr>
                <w:bCs/>
              </w:rPr>
              <w:t>Emine ARIKAN</w:t>
            </w:r>
            <w:r w:rsidRPr="0065196C">
              <w:rPr>
                <w:bCs/>
              </w:rPr>
              <w:t xml:space="preserve"> (Başkan)</w:t>
            </w:r>
          </w:p>
          <w:p w14:paraId="567E1B58" w14:textId="309DE7A1" w:rsidR="005C22E7" w:rsidRPr="0065196C" w:rsidRDefault="003D6A0B" w:rsidP="005C22E7">
            <w:pPr>
              <w:rPr>
                <w:bCs/>
              </w:rPr>
            </w:pPr>
            <w:r>
              <w:rPr>
                <w:bCs/>
              </w:rPr>
              <w:t xml:space="preserve">                                                   </w:t>
            </w:r>
            <w:r w:rsidR="005C22E7" w:rsidRPr="0065196C">
              <w:rPr>
                <w:bCs/>
              </w:rPr>
              <w:t xml:space="preserve"> (</w:t>
            </w:r>
            <w:r w:rsidR="00A56AD1" w:rsidRPr="0065196C">
              <w:rPr>
                <w:bCs/>
              </w:rPr>
              <w:t>Hemşirelik Bölümü TDP Koordinatörü</w:t>
            </w:r>
            <w:r w:rsidR="005C22E7" w:rsidRPr="0065196C">
              <w:rPr>
                <w:bCs/>
              </w:rPr>
              <w:t>)</w:t>
            </w:r>
          </w:p>
          <w:p w14:paraId="60B4B476" w14:textId="14F3CA4F" w:rsidR="00A56AD1" w:rsidRPr="0065196C" w:rsidRDefault="00A56AD1" w:rsidP="006A31F9">
            <w:pPr>
              <w:jc w:val="both"/>
            </w:pPr>
            <w:r w:rsidRPr="0065196C">
              <w:rPr>
                <w:bCs/>
              </w:rPr>
              <w:t>Dr. Öğr. Üyesi Yeşim YURDAKUL (Çocuk Gelişimi Bölümü TDP Koordinatörü)</w:t>
            </w:r>
          </w:p>
        </w:tc>
      </w:tr>
    </w:tbl>
    <w:p w14:paraId="331E1272" w14:textId="7C3C7116" w:rsidR="005C22E7" w:rsidRPr="0065196C" w:rsidRDefault="005C22E7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734468" w:rsidRPr="0065196C" w14:paraId="43C73DD8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7278FDE" w14:textId="620EC82B" w:rsidR="00734468" w:rsidRPr="0065196C" w:rsidRDefault="00734468" w:rsidP="00734468">
            <w:pPr>
              <w:rPr>
                <w:b/>
                <w:bCs/>
                <w:color w:val="000000" w:themeColor="text1"/>
              </w:rPr>
            </w:pPr>
            <w:r w:rsidRPr="0065196C">
              <w:rPr>
                <w:b/>
                <w:bCs/>
                <w:color w:val="000000" w:themeColor="text1"/>
              </w:rPr>
              <w:t>BİRİM RİSK KOORDİNATÖRÜ (BRK)</w:t>
            </w:r>
          </w:p>
        </w:tc>
      </w:tr>
      <w:tr w:rsidR="00734468" w:rsidRPr="0065196C" w14:paraId="0525502A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D9C6D98" w14:textId="3798D758" w:rsidR="00734468" w:rsidRPr="0065196C" w:rsidRDefault="00B71D8B" w:rsidP="0065196C">
            <w:pPr>
              <w:rPr>
                <w:bCs/>
                <w:color w:val="000000" w:themeColor="text1"/>
              </w:rPr>
            </w:pPr>
            <w:r w:rsidRPr="0065196C">
              <w:rPr>
                <w:bCs/>
              </w:rPr>
              <w:t>Dr. Öğr. Üyesi Emine ARIKAN</w:t>
            </w:r>
          </w:p>
        </w:tc>
      </w:tr>
    </w:tbl>
    <w:p w14:paraId="2B8F1CB0" w14:textId="76040779" w:rsidR="00734468" w:rsidRDefault="00734468" w:rsidP="006C07F0">
      <w:pPr>
        <w:rPr>
          <w:b/>
          <w:color w:val="000000" w:themeColor="text1"/>
        </w:rPr>
      </w:pPr>
    </w:p>
    <w:p w14:paraId="139F9F27" w14:textId="77777777" w:rsidR="00FA6FD8" w:rsidRPr="0065196C" w:rsidRDefault="00FA6FD8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65196C" w14:paraId="775ACA82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B40932B" w14:textId="343D366D" w:rsidR="005C22E7" w:rsidRPr="0065196C" w:rsidRDefault="005C22E7" w:rsidP="005C22E7">
            <w:pPr>
              <w:rPr>
                <w:b/>
                <w:bCs/>
                <w:color w:val="000000" w:themeColor="text1"/>
              </w:rPr>
            </w:pPr>
            <w:r w:rsidRPr="0065196C">
              <w:rPr>
                <w:b/>
                <w:bCs/>
                <w:color w:val="000000" w:themeColor="text1"/>
              </w:rPr>
              <w:t>KARİYER MERKEZİ TEMSİLCİLİĞİ</w:t>
            </w:r>
          </w:p>
        </w:tc>
      </w:tr>
      <w:tr w:rsidR="005C22E7" w:rsidRPr="0065196C" w14:paraId="3C209080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117E106" w14:textId="5D6FE525" w:rsidR="005C22E7" w:rsidRPr="0065196C" w:rsidRDefault="003D6A0B" w:rsidP="0065196C">
            <w:p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lastRenderedPageBreak/>
              <w:t>Doç.</w:t>
            </w:r>
            <w:r w:rsidR="005C22E7" w:rsidRPr="0065196C">
              <w:rPr>
                <w:bCs/>
                <w:color w:val="000000" w:themeColor="text1"/>
              </w:rPr>
              <w:t xml:space="preserve"> Dr. Adem SÜMEN </w:t>
            </w:r>
          </w:p>
        </w:tc>
      </w:tr>
    </w:tbl>
    <w:p w14:paraId="4E9B933F" w14:textId="4AA6B4C6" w:rsidR="00657E62" w:rsidRPr="0065196C" w:rsidRDefault="00657E62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E6714D" w:rsidRPr="0065196C" w14:paraId="6AF16266" w14:textId="77777777" w:rsidTr="00C15326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1954F2C0" w14:textId="77777777" w:rsidR="006C07F0" w:rsidRPr="0065196C" w:rsidRDefault="006C07F0" w:rsidP="00B96E27">
            <w:pPr>
              <w:tabs>
                <w:tab w:val="num" w:pos="720"/>
              </w:tabs>
              <w:rPr>
                <w:b/>
                <w:bCs/>
                <w:color w:val="000000" w:themeColor="text1"/>
              </w:rPr>
            </w:pPr>
            <w:r w:rsidRPr="0065196C">
              <w:rPr>
                <w:b/>
                <w:bCs/>
                <w:color w:val="000000" w:themeColor="text1"/>
              </w:rPr>
              <w:t xml:space="preserve">BİLİMSEL </w:t>
            </w:r>
            <w:r w:rsidR="00B96E27" w:rsidRPr="0065196C">
              <w:rPr>
                <w:b/>
                <w:bCs/>
                <w:color w:val="000000" w:themeColor="text1"/>
              </w:rPr>
              <w:t>ETKİNLİKLER / SOSYAL SORUMLULUK</w:t>
            </w:r>
            <w:r w:rsidR="00FD725B" w:rsidRPr="0065196C">
              <w:rPr>
                <w:b/>
                <w:bCs/>
                <w:color w:val="000000" w:themeColor="text1"/>
              </w:rPr>
              <w:t xml:space="preserve"> </w:t>
            </w:r>
            <w:r w:rsidR="00B96E27" w:rsidRPr="0065196C">
              <w:rPr>
                <w:b/>
                <w:bCs/>
                <w:color w:val="000000" w:themeColor="text1"/>
              </w:rPr>
              <w:t xml:space="preserve">PROJELERİ </w:t>
            </w:r>
            <w:r w:rsidRPr="0065196C">
              <w:rPr>
                <w:b/>
                <w:bCs/>
                <w:color w:val="000000" w:themeColor="text1"/>
              </w:rPr>
              <w:t>ÖĞRENCİ DANIŞMANLIK KOMİSYONU</w:t>
            </w:r>
          </w:p>
        </w:tc>
      </w:tr>
      <w:tr w:rsidR="00E6714D" w:rsidRPr="0065196C" w14:paraId="7BFA10D7" w14:textId="77777777" w:rsidTr="00C15326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58DB2A" w14:textId="0ECCE3FE" w:rsidR="00C15326" w:rsidRPr="0065196C" w:rsidRDefault="001311F3" w:rsidP="00147003">
            <w:pPr>
              <w:jc w:val="both"/>
              <w:rPr>
                <w:b/>
                <w:bCs/>
                <w:color w:val="000000" w:themeColor="text1"/>
                <w:u w:val="single"/>
              </w:rPr>
            </w:pPr>
            <w:r w:rsidRPr="0065196C">
              <w:rPr>
                <w:b/>
                <w:bCs/>
                <w:color w:val="000000" w:themeColor="text1"/>
                <w:u w:val="single"/>
              </w:rPr>
              <w:t>Hemşirelik B</w:t>
            </w:r>
            <w:r w:rsidR="00C15326" w:rsidRPr="0065196C">
              <w:rPr>
                <w:b/>
                <w:bCs/>
                <w:color w:val="000000" w:themeColor="text1"/>
                <w:u w:val="single"/>
              </w:rPr>
              <w:t>ölümü</w:t>
            </w:r>
            <w:r w:rsidR="00017FE3" w:rsidRPr="0065196C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426EE4CB" w14:textId="5528C068" w:rsidR="00F53728" w:rsidRPr="0065196C" w:rsidRDefault="00F53728" w:rsidP="00F53728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B71D8B" w:rsidRPr="0065196C">
              <w:rPr>
                <w:bCs/>
                <w:color w:val="000000" w:themeColor="text1"/>
              </w:rPr>
              <w:t xml:space="preserve">Fatma Dilek TURAN </w:t>
            </w:r>
            <w:r w:rsidRPr="0065196C">
              <w:rPr>
                <w:bCs/>
                <w:color w:val="000000" w:themeColor="text1"/>
              </w:rPr>
              <w:t>(Başkan)</w:t>
            </w:r>
          </w:p>
          <w:p w14:paraId="5EF2E95F" w14:textId="2B4D5A04" w:rsidR="00147003" w:rsidRPr="0065196C" w:rsidRDefault="00EC48A2" w:rsidP="008807AE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147003" w:rsidRPr="0065196C">
              <w:rPr>
                <w:bCs/>
                <w:color w:val="000000" w:themeColor="text1"/>
              </w:rPr>
              <w:t xml:space="preserve">Seçil TAYLAN  </w:t>
            </w:r>
          </w:p>
          <w:p w14:paraId="27EFD008" w14:textId="387A5274" w:rsidR="00147003" w:rsidRPr="0065196C" w:rsidRDefault="00EC48A2" w:rsidP="00147003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147003" w:rsidRPr="0065196C">
              <w:rPr>
                <w:bCs/>
                <w:color w:val="000000" w:themeColor="text1"/>
              </w:rPr>
              <w:t xml:space="preserve">İlknur ÖZKAN   </w:t>
            </w:r>
          </w:p>
          <w:p w14:paraId="1C70425D" w14:textId="364C53A1" w:rsidR="00147003" w:rsidRPr="0065196C" w:rsidRDefault="00B71D8B" w:rsidP="00147003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147003" w:rsidRPr="0065196C">
              <w:rPr>
                <w:bCs/>
                <w:color w:val="000000" w:themeColor="text1"/>
              </w:rPr>
              <w:t xml:space="preserve">Aysun ÜNAL </w:t>
            </w:r>
          </w:p>
          <w:p w14:paraId="6EE49940" w14:textId="77777777" w:rsidR="003D6A0B" w:rsidRPr="0065196C" w:rsidRDefault="003D6A0B" w:rsidP="003D6A0B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</w:t>
            </w:r>
            <w:r w:rsidRPr="0065196C">
              <w:rPr>
                <w:bCs/>
                <w:color w:val="000000" w:themeColor="text1"/>
              </w:rPr>
              <w:t xml:space="preserve"> Dr. Adem SÜMEN</w:t>
            </w:r>
          </w:p>
          <w:p w14:paraId="5B4CE185" w14:textId="77777777" w:rsidR="00B71D8B" w:rsidRPr="0065196C" w:rsidRDefault="00B71D8B" w:rsidP="00B71D8B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Dr. Öğr. Üyesi Emine ARIKAN </w:t>
            </w:r>
          </w:p>
          <w:p w14:paraId="02EFB987" w14:textId="647E5558" w:rsidR="00B71D8B" w:rsidRPr="0065196C" w:rsidRDefault="00B71D8B" w:rsidP="00B71D8B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Öğr. Gör. Dr. Seda Cansu YENİĞÜN</w:t>
            </w:r>
          </w:p>
          <w:p w14:paraId="620B4EE7" w14:textId="77777777" w:rsidR="00B71D8B" w:rsidRPr="0065196C" w:rsidRDefault="00B71D8B" w:rsidP="00B71D8B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 xml:space="preserve">Öğr. Gör. Dr. Bahar AKSOY </w:t>
            </w:r>
          </w:p>
          <w:p w14:paraId="41AD33EE" w14:textId="56B111F9" w:rsidR="00B71D8B" w:rsidRPr="0065196C" w:rsidRDefault="00B71D8B" w:rsidP="00B71D8B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Öğr. Gör. Selçuk GÖRÜCÜ</w:t>
            </w:r>
          </w:p>
          <w:p w14:paraId="1A969EAB" w14:textId="77777777" w:rsidR="00147003" w:rsidRPr="0065196C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Öğr. Gör. Ülkü ÖZER ARSLAN</w:t>
            </w:r>
          </w:p>
          <w:p w14:paraId="0B82204A" w14:textId="4CF4D781" w:rsidR="000864B4" w:rsidRPr="0065196C" w:rsidRDefault="00CF2ECA" w:rsidP="00A71C3E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Ayşe Gül AYDIN</w:t>
            </w:r>
            <w:r w:rsidR="00B71D8B" w:rsidRPr="0065196C">
              <w:rPr>
                <w:bCs/>
              </w:rPr>
              <w:t xml:space="preserve"> </w:t>
            </w:r>
            <w:r w:rsidR="00B71D8B" w:rsidRPr="0065196C">
              <w:rPr>
                <w:bCs/>
                <w:color w:val="000000" w:themeColor="text1"/>
              </w:rPr>
              <w:t>(Raportör)</w:t>
            </w:r>
          </w:p>
          <w:p w14:paraId="13814EA9" w14:textId="2C9EC756" w:rsidR="00F53728" w:rsidRPr="0065196C" w:rsidRDefault="00B71D8B" w:rsidP="00A71C3E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Gülcan KARABULUT</w:t>
            </w:r>
          </w:p>
          <w:p w14:paraId="48C0B2D6" w14:textId="712D03FC" w:rsidR="002D15B7" w:rsidRPr="0065196C" w:rsidRDefault="00F53728" w:rsidP="00B71D8B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Sevgi AKSOY (Mezun Öğrenci Temsilcisi)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998673" w14:textId="1563EEC3" w:rsidR="00C15326" w:rsidRPr="0065196C" w:rsidRDefault="00C15326" w:rsidP="008807AE">
            <w:pPr>
              <w:jc w:val="both"/>
              <w:rPr>
                <w:b/>
                <w:bCs/>
                <w:color w:val="000000" w:themeColor="text1"/>
                <w:u w:val="single"/>
              </w:rPr>
            </w:pPr>
            <w:r w:rsidRPr="0065196C">
              <w:rPr>
                <w:b/>
                <w:bCs/>
                <w:color w:val="000000" w:themeColor="text1"/>
                <w:u w:val="single"/>
              </w:rPr>
              <w:t xml:space="preserve">Çocuk Gelişimi </w:t>
            </w:r>
            <w:r w:rsidR="001311F3" w:rsidRPr="0065196C">
              <w:rPr>
                <w:b/>
                <w:bCs/>
                <w:color w:val="000000" w:themeColor="text1"/>
                <w:u w:val="single"/>
              </w:rPr>
              <w:t>B</w:t>
            </w:r>
            <w:r w:rsidRPr="0065196C">
              <w:rPr>
                <w:b/>
                <w:bCs/>
                <w:color w:val="000000" w:themeColor="text1"/>
                <w:u w:val="single"/>
              </w:rPr>
              <w:t>ölümü</w:t>
            </w:r>
            <w:r w:rsidR="00017FE3" w:rsidRPr="0065196C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53C7A0EC" w14:textId="01E2D4F9" w:rsidR="00761DC5" w:rsidRPr="0065196C" w:rsidRDefault="00761DC5" w:rsidP="00761DC5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Doç.</w:t>
            </w:r>
            <w:r w:rsidR="003D6A0B">
              <w:rPr>
                <w:bCs/>
                <w:color w:val="000000" w:themeColor="text1"/>
              </w:rPr>
              <w:t xml:space="preserve"> </w:t>
            </w:r>
            <w:r w:rsidRPr="0065196C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65196C">
              <w:rPr>
                <w:bCs/>
                <w:color w:val="000000" w:themeColor="text1"/>
              </w:rPr>
              <w:t>Kızbes</w:t>
            </w:r>
            <w:proofErr w:type="spellEnd"/>
            <w:r w:rsidRPr="0065196C">
              <w:rPr>
                <w:bCs/>
                <w:color w:val="000000" w:themeColor="text1"/>
              </w:rPr>
              <w:t xml:space="preserve"> Meral </w:t>
            </w:r>
            <w:r w:rsidRPr="0065196C">
              <w:rPr>
                <w:bCs/>
              </w:rPr>
              <w:t>KILIÇ</w:t>
            </w:r>
            <w:r w:rsidR="00A56AD1" w:rsidRPr="0065196C">
              <w:rPr>
                <w:bCs/>
              </w:rPr>
              <w:t xml:space="preserve"> (Başkan)</w:t>
            </w:r>
          </w:p>
          <w:p w14:paraId="2C7571F3" w14:textId="2AE5B705" w:rsidR="00147003" w:rsidRPr="0065196C" w:rsidRDefault="00A92C1A" w:rsidP="008807AE">
            <w:pPr>
              <w:jc w:val="both"/>
            </w:pPr>
            <w:r w:rsidRPr="0065196C">
              <w:t>Doç.</w:t>
            </w:r>
            <w:r w:rsidR="003D6A0B">
              <w:t xml:space="preserve"> </w:t>
            </w:r>
            <w:r w:rsidRPr="0065196C">
              <w:t xml:space="preserve">Dr. </w:t>
            </w:r>
            <w:r w:rsidR="00147003" w:rsidRPr="0065196C">
              <w:t>Utku BEYAZIT</w:t>
            </w:r>
          </w:p>
          <w:p w14:paraId="3AF30C75" w14:textId="471FCEA7" w:rsidR="00235329" w:rsidRPr="0065196C" w:rsidRDefault="00235329" w:rsidP="008807AE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Dr. Öğr. Üyesi Yeşim YURDAKUL</w:t>
            </w:r>
          </w:p>
          <w:p w14:paraId="4AF6B262" w14:textId="77777777" w:rsidR="00B71D8B" w:rsidRPr="0065196C" w:rsidRDefault="00B71D8B" w:rsidP="00B71D8B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Pınar HATAŞ</w:t>
            </w:r>
          </w:p>
          <w:p w14:paraId="361C6FCE" w14:textId="204A026D" w:rsidR="00147003" w:rsidRPr="0065196C" w:rsidRDefault="00147003" w:rsidP="00A71C3E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5E812D34" w14:textId="453C05E6" w:rsidR="00947A21" w:rsidRPr="0065196C" w:rsidRDefault="00947A21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2"/>
        <w:gridCol w:w="5101"/>
      </w:tblGrid>
      <w:tr w:rsidR="00D92930" w:rsidRPr="0065196C" w14:paraId="3A5A1BD7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7D3FB3D" w14:textId="77777777" w:rsidR="006C07F0" w:rsidRPr="0065196C" w:rsidRDefault="00C15326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DERS EŞDEĞERLİK V</w:t>
            </w:r>
            <w:r w:rsidR="00147003" w:rsidRPr="0065196C">
              <w:rPr>
                <w:b/>
                <w:bCs/>
              </w:rPr>
              <w:t xml:space="preserve">E </w:t>
            </w:r>
            <w:r w:rsidR="006C07F0" w:rsidRPr="0065196C">
              <w:rPr>
                <w:b/>
                <w:bCs/>
              </w:rPr>
              <w:t>YATAY - DİKEY GEÇİŞ KOMİSYONU</w:t>
            </w:r>
          </w:p>
        </w:tc>
      </w:tr>
      <w:tr w:rsidR="00FB5E2D" w:rsidRPr="0065196C" w14:paraId="0B68216F" w14:textId="77777777" w:rsidTr="00BB3486">
        <w:trPr>
          <w:trHeight w:val="522"/>
        </w:trPr>
        <w:tc>
          <w:tcPr>
            <w:tcW w:w="481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2DEAE84A" w14:textId="26A58C94" w:rsidR="00FB5E2D" w:rsidRPr="0065196C" w:rsidRDefault="00FB5E2D" w:rsidP="00C7251B">
            <w:pPr>
              <w:jc w:val="both"/>
              <w:rPr>
                <w:b/>
                <w:bCs/>
                <w:u w:val="single"/>
              </w:rPr>
            </w:pPr>
            <w:r w:rsidRPr="0065196C">
              <w:rPr>
                <w:b/>
                <w:bCs/>
                <w:u w:val="single"/>
              </w:rPr>
              <w:t>Hemşirelik</w:t>
            </w:r>
            <w:r w:rsidR="00017FE3" w:rsidRPr="0065196C">
              <w:rPr>
                <w:b/>
                <w:bCs/>
                <w:u w:val="single"/>
              </w:rPr>
              <w:t xml:space="preserve"> Bölümü</w:t>
            </w:r>
            <w:r w:rsidRPr="0065196C">
              <w:rPr>
                <w:b/>
                <w:bCs/>
                <w:u w:val="single"/>
              </w:rPr>
              <w:t xml:space="preserve">: </w:t>
            </w:r>
          </w:p>
          <w:p w14:paraId="124D54F1" w14:textId="046C2E1F" w:rsidR="00C05B58" w:rsidRPr="0065196C" w:rsidRDefault="00C05B58" w:rsidP="00C05B58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Emine </w:t>
            </w:r>
            <w:r w:rsidR="003D0FCA" w:rsidRPr="0065196C">
              <w:rPr>
                <w:bCs/>
                <w:color w:val="000000" w:themeColor="text1"/>
              </w:rPr>
              <w:t>ARIKAN</w:t>
            </w:r>
            <w:r w:rsidRPr="0065196C">
              <w:rPr>
                <w:bCs/>
              </w:rPr>
              <w:t xml:space="preserve"> (Başkan)</w:t>
            </w:r>
          </w:p>
          <w:p w14:paraId="2F486FAE" w14:textId="19AC743A" w:rsidR="007F3D91" w:rsidRPr="0065196C" w:rsidRDefault="0065196C" w:rsidP="007F3D91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7F3D91" w:rsidRPr="0065196C">
              <w:rPr>
                <w:bCs/>
              </w:rPr>
              <w:t xml:space="preserve">Aysun ÜNAL </w:t>
            </w:r>
          </w:p>
          <w:p w14:paraId="191F10EE" w14:textId="2B40DF78" w:rsidR="00235329" w:rsidRDefault="007F3D91" w:rsidP="0065196C">
            <w:pPr>
              <w:jc w:val="both"/>
            </w:pPr>
            <w:r w:rsidRPr="0065196C">
              <w:rPr>
                <w:bCs/>
              </w:rPr>
              <w:t>Öğr. Gör. Ülkü ÖZER ARSLAN</w:t>
            </w:r>
            <w:r w:rsidR="00E40488">
              <w:t xml:space="preserve"> </w:t>
            </w:r>
          </w:p>
          <w:p w14:paraId="6E69C46D" w14:textId="612F6E92" w:rsidR="00E40488" w:rsidRPr="0065196C" w:rsidRDefault="00E40488" w:rsidP="0065196C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Araş. Gör. Ayşe Gül AYDIN </w:t>
            </w:r>
            <w:r w:rsidRPr="0065196C">
              <w:rPr>
                <w:bCs/>
                <w:color w:val="000000" w:themeColor="text1"/>
              </w:rPr>
              <w:t>(Raportör)</w:t>
            </w:r>
          </w:p>
        </w:tc>
        <w:tc>
          <w:tcPr>
            <w:tcW w:w="510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AA189DF" w14:textId="3C7078BA" w:rsidR="00FB5E2D" w:rsidRPr="0065196C" w:rsidRDefault="00FB5E2D" w:rsidP="65A35C13">
            <w:pPr>
              <w:jc w:val="both"/>
              <w:rPr>
                <w:b/>
                <w:u w:val="single"/>
              </w:rPr>
            </w:pPr>
            <w:r w:rsidRPr="0065196C">
              <w:rPr>
                <w:b/>
                <w:u w:val="single"/>
              </w:rPr>
              <w:t>Çocuk Gelişimi</w:t>
            </w:r>
            <w:r w:rsidR="00017FE3" w:rsidRPr="0065196C">
              <w:rPr>
                <w:b/>
                <w:u w:val="single"/>
              </w:rPr>
              <w:t xml:space="preserve"> </w:t>
            </w:r>
            <w:r w:rsidR="00017FE3" w:rsidRPr="0065196C">
              <w:rPr>
                <w:b/>
                <w:bCs/>
                <w:u w:val="single"/>
              </w:rPr>
              <w:t>Bölümü</w:t>
            </w:r>
            <w:r w:rsidRPr="0065196C">
              <w:rPr>
                <w:b/>
                <w:u w:val="single"/>
              </w:rPr>
              <w:t>:</w:t>
            </w:r>
          </w:p>
          <w:p w14:paraId="5A6C412D" w14:textId="77777777" w:rsidR="007B5D82" w:rsidRPr="0065196C" w:rsidRDefault="007B5D82" w:rsidP="007B5D82">
            <w:pPr>
              <w:jc w:val="both"/>
            </w:pPr>
            <w:r w:rsidRPr="0065196C">
              <w:t>Doç. Dr. Utku BEYAZIT (Başkan)</w:t>
            </w:r>
          </w:p>
          <w:p w14:paraId="15CE4F91" w14:textId="51892AC8" w:rsidR="00E63B3B" w:rsidRDefault="00E63B3B" w:rsidP="65A35C13">
            <w:pPr>
              <w:jc w:val="both"/>
            </w:pPr>
            <w:r w:rsidRPr="0065196C">
              <w:t>Doç.</w:t>
            </w:r>
            <w:r w:rsidR="008067E9" w:rsidRPr="0065196C">
              <w:t xml:space="preserve"> </w:t>
            </w:r>
            <w:r w:rsidRPr="0065196C">
              <w:t xml:space="preserve">Dr. </w:t>
            </w:r>
            <w:proofErr w:type="spellStart"/>
            <w:r w:rsidRPr="0065196C">
              <w:t>Kızbes</w:t>
            </w:r>
            <w:proofErr w:type="spellEnd"/>
            <w:r w:rsidRPr="0065196C">
              <w:t xml:space="preserve"> Meral KILIÇ </w:t>
            </w:r>
          </w:p>
          <w:p w14:paraId="163B1626" w14:textId="4EF9ADBC" w:rsidR="00E40488" w:rsidRPr="0065196C" w:rsidRDefault="00E40488" w:rsidP="65A35C13">
            <w:pPr>
              <w:jc w:val="both"/>
            </w:pPr>
            <w:r w:rsidRPr="0065196C">
              <w:rPr>
                <w:bCs/>
                <w:color w:val="000000" w:themeColor="text1"/>
              </w:rPr>
              <w:t xml:space="preserve">Dr. Öğr. Üyesi Yeşim </w:t>
            </w:r>
            <w:r w:rsidRPr="0065196C">
              <w:rPr>
                <w:bCs/>
              </w:rPr>
              <w:t>YURDAKUL</w:t>
            </w:r>
          </w:p>
          <w:p w14:paraId="524064CE" w14:textId="5EFE02FD" w:rsidR="00FB5E2D" w:rsidRPr="0065196C" w:rsidRDefault="0065196C" w:rsidP="001D0A04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Pınar HATAŞ (</w:t>
            </w:r>
            <w:r w:rsidR="00EF100A" w:rsidRPr="0065196C">
              <w:t>Raportör</w:t>
            </w:r>
            <w:r w:rsidRPr="0065196C">
              <w:t>)</w:t>
            </w:r>
          </w:p>
        </w:tc>
      </w:tr>
    </w:tbl>
    <w:p w14:paraId="2E1BF82C" w14:textId="49461068" w:rsidR="00F265A9" w:rsidRPr="0065196C" w:rsidRDefault="00F265A9" w:rsidP="00235329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0"/>
        <w:gridCol w:w="5103"/>
      </w:tblGrid>
      <w:tr w:rsidR="00D92930" w:rsidRPr="0065196C" w14:paraId="373B2240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94C26" w14:textId="77777777" w:rsidR="006C07F0" w:rsidRPr="0065196C" w:rsidRDefault="006C07F0" w:rsidP="008D35DA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BURS ve SOSYAL HİZMETLER KOMİSYONU</w:t>
            </w:r>
          </w:p>
        </w:tc>
      </w:tr>
      <w:tr w:rsidR="00FB5E2D" w:rsidRPr="0065196C" w14:paraId="4CBE8DD9" w14:textId="77777777" w:rsidTr="65A35C13">
        <w:tc>
          <w:tcPr>
            <w:tcW w:w="481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706BD79D" w14:textId="77777777" w:rsidR="00BB2986" w:rsidRPr="0065196C" w:rsidRDefault="00BB2986" w:rsidP="00BB2986">
            <w:pPr>
              <w:jc w:val="both"/>
              <w:rPr>
                <w:b/>
                <w:bCs/>
                <w:u w:val="single"/>
              </w:rPr>
            </w:pPr>
            <w:r w:rsidRPr="0065196C">
              <w:rPr>
                <w:b/>
                <w:bCs/>
                <w:u w:val="single"/>
              </w:rPr>
              <w:t xml:space="preserve">Hemşirelik Bölümü: </w:t>
            </w:r>
          </w:p>
          <w:p w14:paraId="66151F9A" w14:textId="77777777" w:rsidR="003D6807" w:rsidRDefault="003D6A0B" w:rsidP="004337D3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 Dr. Gamze YAVAŞ</w:t>
            </w:r>
          </w:p>
          <w:p w14:paraId="1CD65B4D" w14:textId="2B1DE746" w:rsidR="003D6A0B" w:rsidRPr="003D6A0B" w:rsidRDefault="003D6A0B" w:rsidP="004337D3">
            <w:pPr>
              <w:jc w:val="both"/>
            </w:pPr>
            <w:r>
              <w:rPr>
                <w:bCs/>
                <w:color w:val="000000" w:themeColor="text1"/>
              </w:rPr>
              <w:t xml:space="preserve">Öğr. Gör. </w:t>
            </w:r>
            <w:r w:rsidRPr="0065196C">
              <w:rPr>
                <w:bCs/>
              </w:rPr>
              <w:t>Ülkü ÖZER ARSLAN</w:t>
            </w:r>
            <w:r>
              <w:t xml:space="preserve"> </w:t>
            </w:r>
          </w:p>
        </w:tc>
        <w:tc>
          <w:tcPr>
            <w:tcW w:w="5103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1C72B3D" w14:textId="77777777" w:rsidR="00BB2986" w:rsidRPr="0065196C" w:rsidRDefault="00BB2986" w:rsidP="00BB2986">
            <w:pPr>
              <w:jc w:val="both"/>
              <w:rPr>
                <w:b/>
                <w:u w:val="single"/>
              </w:rPr>
            </w:pPr>
            <w:r w:rsidRPr="0065196C">
              <w:rPr>
                <w:b/>
                <w:u w:val="single"/>
              </w:rPr>
              <w:t xml:space="preserve">Çocuk Gelişimi </w:t>
            </w:r>
            <w:r w:rsidRPr="0065196C">
              <w:rPr>
                <w:b/>
                <w:bCs/>
                <w:u w:val="single"/>
              </w:rPr>
              <w:t>Bölümü</w:t>
            </w:r>
            <w:r w:rsidRPr="0065196C">
              <w:rPr>
                <w:b/>
                <w:u w:val="single"/>
              </w:rPr>
              <w:t>:</w:t>
            </w:r>
          </w:p>
          <w:p w14:paraId="1AFF3C71" w14:textId="2C66778F" w:rsidR="00FB5E2D" w:rsidRPr="0065196C" w:rsidRDefault="003D6807" w:rsidP="65A35C13">
            <w:pPr>
              <w:jc w:val="both"/>
            </w:pPr>
            <w:r w:rsidRPr="0065196C">
              <w:t xml:space="preserve">Doç. Dr. Utku BEYAZIT </w:t>
            </w:r>
          </w:p>
        </w:tc>
      </w:tr>
    </w:tbl>
    <w:p w14:paraId="57A4E62A" w14:textId="6AEFA3B1" w:rsidR="006C07F0" w:rsidRPr="0065196C" w:rsidRDefault="006C07F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75448426" w14:textId="77777777" w:rsidTr="006B6763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C1ED0FE" w14:textId="77777777" w:rsidR="00212449" w:rsidRPr="0065196C" w:rsidRDefault="00212449" w:rsidP="008D35DA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HEMŞİRELİK HAFTASI ETKİNLİKLERİ KOMİSYONU</w:t>
            </w:r>
          </w:p>
        </w:tc>
      </w:tr>
      <w:tr w:rsidR="00D92930" w:rsidRPr="0065196C" w14:paraId="0B87C744" w14:textId="77777777" w:rsidTr="003D6A0B">
        <w:trPr>
          <w:trHeight w:val="178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3987AE4" w14:textId="2F70F2B9" w:rsidR="00B91BC7" w:rsidRPr="0065196C" w:rsidRDefault="003D6A0B" w:rsidP="0065196C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</w:t>
            </w:r>
            <w:r w:rsidR="0065196C" w:rsidRPr="0065196C">
              <w:rPr>
                <w:bCs/>
                <w:color w:val="000000" w:themeColor="text1"/>
              </w:rPr>
              <w:t xml:space="preserve"> Dr. Adem SÜMEN </w:t>
            </w:r>
            <w:r w:rsidR="00676A06" w:rsidRPr="0065196C">
              <w:rPr>
                <w:bCs/>
              </w:rPr>
              <w:t>(Başkan)</w:t>
            </w:r>
          </w:p>
          <w:p w14:paraId="4EB300CD" w14:textId="6EE23B21" w:rsidR="0065196C" w:rsidRPr="0065196C" w:rsidRDefault="0065196C" w:rsidP="002E53E9">
            <w:pPr>
              <w:jc w:val="both"/>
              <w:rPr>
                <w:bCs/>
              </w:rPr>
            </w:pPr>
            <w:r w:rsidRPr="0065196C">
              <w:rPr>
                <w:bCs/>
              </w:rPr>
              <w:t>Öğr. Gör. Ülkü ÖZER ARSLAN</w:t>
            </w:r>
          </w:p>
          <w:p w14:paraId="78036010" w14:textId="5568E24B" w:rsidR="0065196C" w:rsidRPr="0065196C" w:rsidRDefault="0065196C" w:rsidP="002E53E9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Gülcan KARABULUT</w:t>
            </w:r>
          </w:p>
          <w:p w14:paraId="0BAF340E" w14:textId="0C525C7E" w:rsidR="002E53E9" w:rsidRPr="0065196C" w:rsidRDefault="002E53E9" w:rsidP="002E53E9">
            <w:pPr>
              <w:jc w:val="both"/>
              <w:rPr>
                <w:bCs/>
              </w:rPr>
            </w:pPr>
            <w:r w:rsidRPr="0065196C">
              <w:rPr>
                <w:bCs/>
              </w:rPr>
              <w:t>ÖHDER</w:t>
            </w:r>
            <w:r w:rsidR="00E6714D" w:rsidRPr="0065196C">
              <w:rPr>
                <w:bCs/>
              </w:rPr>
              <w:t xml:space="preserve"> Temsilciliği </w:t>
            </w:r>
          </w:p>
          <w:p w14:paraId="2BD3AFCC" w14:textId="361607CD" w:rsidR="005175E5" w:rsidRPr="0065196C" w:rsidRDefault="002E53E9" w:rsidP="002E53E9">
            <w:pPr>
              <w:jc w:val="both"/>
              <w:rPr>
                <w:bCs/>
              </w:rPr>
            </w:pPr>
            <w:r w:rsidRPr="0065196C">
              <w:rPr>
                <w:bCs/>
              </w:rPr>
              <w:t>THD</w:t>
            </w:r>
            <w:r w:rsidR="00E6714D" w:rsidRPr="0065196C">
              <w:rPr>
                <w:bCs/>
              </w:rPr>
              <w:t>ÖK</w:t>
            </w:r>
            <w:r w:rsidRPr="0065196C">
              <w:rPr>
                <w:bCs/>
              </w:rPr>
              <w:t xml:space="preserve"> Öğrenci Temsilciliği</w:t>
            </w:r>
          </w:p>
          <w:p w14:paraId="72FDBEA5" w14:textId="18B8BDB2" w:rsidR="005175E5" w:rsidRPr="0065196C" w:rsidRDefault="002E53E9" w:rsidP="0065196C">
            <w:pPr>
              <w:jc w:val="both"/>
              <w:rPr>
                <w:bCs/>
              </w:rPr>
            </w:pPr>
            <w:r w:rsidRPr="0065196C">
              <w:rPr>
                <w:bCs/>
              </w:rPr>
              <w:t>KSBF Öğrenci Topluluğu</w:t>
            </w:r>
          </w:p>
        </w:tc>
      </w:tr>
      <w:tr w:rsidR="00D92930" w:rsidRPr="0065196C" w14:paraId="1D07C648" w14:textId="77777777" w:rsidTr="006B6763">
        <w:trPr>
          <w:trHeight w:val="27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F430F9" w14:textId="1746B8EC" w:rsidR="00C53B66" w:rsidRPr="0065196C" w:rsidRDefault="00C53B66" w:rsidP="004621B3">
            <w:pPr>
              <w:jc w:val="both"/>
              <w:rPr>
                <w:bCs/>
              </w:rPr>
            </w:pPr>
            <w:r w:rsidRPr="0065196C">
              <w:rPr>
                <w:b/>
                <w:bCs/>
              </w:rPr>
              <w:t>ICN Teması Sunumu:</w:t>
            </w:r>
            <w:r w:rsidRPr="0065196C">
              <w:rPr>
                <w:bCs/>
              </w:rPr>
              <w:t xml:space="preserve"> </w:t>
            </w:r>
            <w:r w:rsidR="0065196C" w:rsidRPr="0065196C">
              <w:rPr>
                <w:bCs/>
                <w:color w:val="000000" w:themeColor="text1"/>
              </w:rPr>
              <w:t>Doç. Dr. Fatma Dilek TURAN</w:t>
            </w:r>
          </w:p>
        </w:tc>
      </w:tr>
    </w:tbl>
    <w:p w14:paraId="35AFBA94" w14:textId="53B22C7B" w:rsidR="001D0A04" w:rsidRPr="0065196C" w:rsidRDefault="001D0A04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366ECE" w:rsidRPr="0065196C" w14:paraId="4DF9829A" w14:textId="77777777" w:rsidTr="003E60F7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AE77ED4" w14:textId="3B638C3E" w:rsidR="00366ECE" w:rsidRPr="0065196C" w:rsidRDefault="00366ECE" w:rsidP="003E60F7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ÇOCUK GELİŞİMCİLER GÜNÜ ETKİNLİKLERİ KOMİSYONU</w:t>
            </w:r>
          </w:p>
        </w:tc>
      </w:tr>
      <w:tr w:rsidR="00366ECE" w:rsidRPr="0065196C" w14:paraId="04CF05FE" w14:textId="77777777" w:rsidTr="009C5860">
        <w:trPr>
          <w:trHeight w:val="37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8C57674" w14:textId="77777777" w:rsidR="003D0FCA" w:rsidRPr="0065196C" w:rsidRDefault="003D0FCA" w:rsidP="003D0FCA">
            <w:pPr>
              <w:jc w:val="both"/>
            </w:pPr>
            <w:r w:rsidRPr="0065196C">
              <w:t xml:space="preserve">Doç. Dr. </w:t>
            </w:r>
            <w:proofErr w:type="spellStart"/>
            <w:r w:rsidRPr="0065196C">
              <w:t>Kızbes</w:t>
            </w:r>
            <w:proofErr w:type="spellEnd"/>
            <w:r w:rsidRPr="0065196C">
              <w:t xml:space="preserve"> Meral KILIÇ </w:t>
            </w:r>
          </w:p>
          <w:p w14:paraId="1D5A2200" w14:textId="77777777" w:rsidR="003D0FCA" w:rsidRPr="0065196C" w:rsidRDefault="003D0FCA" w:rsidP="003D0FCA">
            <w:pPr>
              <w:jc w:val="both"/>
            </w:pPr>
            <w:r w:rsidRPr="0065196C">
              <w:t xml:space="preserve">Doç. Dr. Utku BEYAZIT </w:t>
            </w:r>
          </w:p>
          <w:p w14:paraId="165638D5" w14:textId="02C30065" w:rsidR="00366ECE" w:rsidRPr="0065196C" w:rsidRDefault="0065196C" w:rsidP="003D0FCA">
            <w:pPr>
              <w:rPr>
                <w:bCs/>
                <w:color w:val="000000" w:themeColor="text1"/>
              </w:rPr>
            </w:pPr>
            <w:r w:rsidRPr="0065196C">
              <w:rPr>
                <w:bCs/>
              </w:rPr>
              <w:t xml:space="preserve">Araş. Gör. Pınar HATAŞ </w:t>
            </w:r>
          </w:p>
        </w:tc>
      </w:tr>
    </w:tbl>
    <w:p w14:paraId="7CF43892" w14:textId="6EED2B5D" w:rsidR="00657E62" w:rsidRPr="0065196C" w:rsidRDefault="00657E62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395"/>
      </w:tblGrid>
      <w:tr w:rsidR="003C5BA4" w:rsidRPr="0065196C" w14:paraId="24F65291" w14:textId="77777777" w:rsidTr="009547A2">
        <w:trPr>
          <w:trHeight w:val="257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8D23E" w14:textId="77777777" w:rsidR="003C5BA4" w:rsidRPr="0065196C" w:rsidRDefault="003C5BA4" w:rsidP="009547A2">
            <w:pPr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ACİL YARDIM - AFET YÖNETİMİ EKİBİ</w:t>
            </w:r>
          </w:p>
        </w:tc>
      </w:tr>
      <w:tr w:rsidR="003C5BA4" w:rsidRPr="0065196C" w14:paraId="2044D031" w14:textId="77777777" w:rsidTr="009547A2">
        <w:trPr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8CA4771" w14:textId="77777777" w:rsidR="003C5BA4" w:rsidRPr="0065196C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Acil Durum Yöneticis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236776" w14:textId="04AB9CB7" w:rsidR="003C5BA4" w:rsidRPr="0065196C" w:rsidRDefault="00C04311" w:rsidP="0065196C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r. </w:t>
            </w:r>
            <w:r w:rsidR="003D6A0B">
              <w:rPr>
                <w:bCs/>
                <w:color w:val="000000" w:themeColor="text1"/>
              </w:rPr>
              <w:t xml:space="preserve">Öğr. Üyesi </w:t>
            </w:r>
            <w:r w:rsidR="0065196C" w:rsidRPr="0065196C">
              <w:rPr>
                <w:bCs/>
              </w:rPr>
              <w:t>Emine ARIKAN</w:t>
            </w:r>
            <w:r w:rsidR="00E00D0C" w:rsidRPr="0065196C">
              <w:rPr>
                <w:bCs/>
              </w:rPr>
              <w:t xml:space="preserve"> </w:t>
            </w:r>
            <w:r w:rsidR="003B686B" w:rsidRPr="0065196C">
              <w:rPr>
                <w:bCs/>
              </w:rPr>
              <w:t xml:space="preserve">(Personel İşlerinden Sorumlu Dekan Yardımcısı) </w:t>
            </w:r>
          </w:p>
        </w:tc>
      </w:tr>
      <w:tr w:rsidR="003C5BA4" w:rsidRPr="0065196C" w14:paraId="77519C99" w14:textId="77777777" w:rsidTr="00E63B3B">
        <w:trPr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AF3B5BB" w14:textId="77777777" w:rsidR="003C5BA4" w:rsidRPr="0065196C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 xml:space="preserve">Yangın Söndürme ve Kurtarma Ekibi 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9FE5390" w14:textId="77777777" w:rsidR="003C5BA4" w:rsidRPr="0065196C" w:rsidRDefault="003C5BA4" w:rsidP="009547A2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>Araş. Gör. Ayşe Gül AYDIN</w:t>
            </w:r>
          </w:p>
          <w:p w14:paraId="6CD89DEA" w14:textId="77777777" w:rsidR="003C5BA4" w:rsidRPr="0065196C" w:rsidRDefault="003C5BA4" w:rsidP="009547A2">
            <w:pPr>
              <w:jc w:val="both"/>
              <w:rPr>
                <w:bCs/>
              </w:rPr>
            </w:pPr>
            <w:r w:rsidRPr="0065196C">
              <w:rPr>
                <w:bCs/>
              </w:rPr>
              <w:t>Fakülte Sekreteri Nadir CEYLAN</w:t>
            </w:r>
          </w:p>
          <w:p w14:paraId="4D2F1BB5" w14:textId="77777777" w:rsidR="003C5BA4" w:rsidRPr="0065196C" w:rsidRDefault="003C5BA4" w:rsidP="009547A2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İdari Mali İşler Personeli Hamide SONGUR </w:t>
            </w:r>
          </w:p>
          <w:p w14:paraId="2346D8C8" w14:textId="4C6B3991" w:rsidR="003C5BA4" w:rsidRPr="0065196C" w:rsidRDefault="003C5BA4" w:rsidP="009547A2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enci İşleri Personeli Betül </w:t>
            </w:r>
            <w:r w:rsidR="00D81872" w:rsidRPr="0065196C">
              <w:rPr>
                <w:bCs/>
              </w:rPr>
              <w:t>KARAGÜNLÜ</w:t>
            </w:r>
          </w:p>
          <w:p w14:paraId="6FF724F4" w14:textId="77777777" w:rsidR="003C5BA4" w:rsidRPr="0065196C" w:rsidRDefault="003C5BA4" w:rsidP="009547A2">
            <w:pPr>
              <w:jc w:val="both"/>
            </w:pPr>
            <w:r w:rsidRPr="0065196C">
              <w:t>Teknisyen Hasan ACARLI</w:t>
            </w:r>
          </w:p>
        </w:tc>
      </w:tr>
      <w:tr w:rsidR="003C5BA4" w:rsidRPr="0065196C" w14:paraId="59130A7E" w14:textId="77777777" w:rsidTr="009547A2">
        <w:trPr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0F19272" w14:textId="77777777" w:rsidR="003C5BA4" w:rsidRPr="0065196C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lastRenderedPageBreak/>
              <w:t>Koruma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5150746" w14:textId="1D615F2E" w:rsidR="003C5BA4" w:rsidRPr="0065196C" w:rsidRDefault="00C04311" w:rsidP="009547A2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3C5BA4" w:rsidRPr="0065196C">
              <w:rPr>
                <w:bCs/>
              </w:rPr>
              <w:t xml:space="preserve">Gamze </w:t>
            </w:r>
            <w:r w:rsidR="00DA0409" w:rsidRPr="0065196C">
              <w:rPr>
                <w:bCs/>
              </w:rPr>
              <w:t>YAVAŞ</w:t>
            </w:r>
          </w:p>
          <w:p w14:paraId="42C4FA8C" w14:textId="7EB8110D" w:rsidR="003C5BA4" w:rsidRPr="0065196C" w:rsidRDefault="00C04311" w:rsidP="009547A2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</w:t>
            </w:r>
            <w:r w:rsidR="003C5BA4" w:rsidRPr="0065196C">
              <w:rPr>
                <w:bCs/>
              </w:rPr>
              <w:t xml:space="preserve">Emine </w:t>
            </w:r>
            <w:r w:rsidR="001C15FB" w:rsidRPr="0065196C">
              <w:rPr>
                <w:bCs/>
              </w:rPr>
              <w:t>ARIKAN</w:t>
            </w:r>
          </w:p>
          <w:p w14:paraId="19CC98EA" w14:textId="27E46402" w:rsidR="0005551B" w:rsidRPr="0065196C" w:rsidRDefault="003C5BA4" w:rsidP="009547A2">
            <w:pPr>
              <w:jc w:val="both"/>
              <w:rPr>
                <w:bCs/>
              </w:rPr>
            </w:pPr>
            <w:r w:rsidRPr="0065196C">
              <w:rPr>
                <w:bCs/>
              </w:rPr>
              <w:t>Öğr. Gör. Ülkü ÖZER ARSLAN</w:t>
            </w:r>
          </w:p>
        </w:tc>
      </w:tr>
      <w:tr w:rsidR="003C5BA4" w:rsidRPr="0065196C" w14:paraId="3066CD3D" w14:textId="77777777" w:rsidTr="009547A2">
        <w:trPr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A867A89" w14:textId="77777777" w:rsidR="003C5BA4" w:rsidRPr="0065196C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İlk Yardım Ekibi</w:t>
            </w:r>
          </w:p>
          <w:p w14:paraId="2417AFCA" w14:textId="77777777" w:rsidR="003C5BA4" w:rsidRPr="0065196C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BBF9FF1" w14:textId="0B969071" w:rsidR="003C5BA4" w:rsidRPr="0065196C" w:rsidRDefault="00C04311" w:rsidP="009547A2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3C5BA4" w:rsidRPr="0065196C">
              <w:rPr>
                <w:bCs/>
              </w:rPr>
              <w:t>Seçil TAYLAN</w:t>
            </w:r>
          </w:p>
          <w:p w14:paraId="5B07326D" w14:textId="60F8BBD5" w:rsidR="008B75A2" w:rsidRPr="0065196C" w:rsidRDefault="0065196C" w:rsidP="002954E1">
            <w:pPr>
              <w:jc w:val="both"/>
              <w:rPr>
                <w:bCs/>
              </w:rPr>
            </w:pPr>
            <w:r w:rsidRPr="0065196C">
              <w:rPr>
                <w:bCs/>
                <w:color w:val="000000" w:themeColor="text1"/>
              </w:rPr>
              <w:t xml:space="preserve">Doç. Dr. </w:t>
            </w:r>
            <w:r w:rsidR="003C5BA4" w:rsidRPr="0065196C">
              <w:rPr>
                <w:bCs/>
              </w:rPr>
              <w:t>Aysun ÜNAL</w:t>
            </w:r>
          </w:p>
          <w:p w14:paraId="4055A34E" w14:textId="7058A71B" w:rsidR="00A726A9" w:rsidRPr="0065196C" w:rsidRDefault="00A726A9" w:rsidP="002954E1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Öğr. Gör. </w:t>
            </w:r>
            <w:r w:rsidR="0065196C" w:rsidRPr="0065196C">
              <w:rPr>
                <w:bCs/>
                <w:color w:val="000000" w:themeColor="text1"/>
              </w:rPr>
              <w:t xml:space="preserve">Dr. </w:t>
            </w:r>
            <w:r w:rsidRPr="0065196C">
              <w:rPr>
                <w:bCs/>
              </w:rPr>
              <w:t>Seda Cansu YENİĞÜN</w:t>
            </w:r>
          </w:p>
        </w:tc>
      </w:tr>
      <w:tr w:rsidR="003C5BA4" w:rsidRPr="0065196C" w14:paraId="40CCBF89" w14:textId="77777777" w:rsidTr="001311F3">
        <w:trPr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DC7832" w14:textId="77777777" w:rsidR="003C5BA4" w:rsidRPr="0065196C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65196C">
              <w:rPr>
                <w:b/>
                <w:bCs/>
              </w:rPr>
              <w:t>Haberleşme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2F9A45" w14:textId="64712A74" w:rsidR="003C5BA4" w:rsidRPr="0065196C" w:rsidRDefault="003D6A0B" w:rsidP="009547A2">
            <w:pPr>
              <w:jc w:val="both"/>
              <w:rPr>
                <w:bCs/>
              </w:rPr>
            </w:pPr>
            <w:r>
              <w:rPr>
                <w:bCs/>
              </w:rPr>
              <w:t>Doç.</w:t>
            </w:r>
            <w:r w:rsidR="003C5BA4" w:rsidRPr="0065196C">
              <w:rPr>
                <w:bCs/>
              </w:rPr>
              <w:t xml:space="preserve"> Dr. Adem SÜMEN</w:t>
            </w:r>
          </w:p>
          <w:p w14:paraId="48B98924" w14:textId="77777777" w:rsidR="003C5BA4" w:rsidRPr="0065196C" w:rsidRDefault="003C5BA4" w:rsidP="009547A2">
            <w:pPr>
              <w:jc w:val="both"/>
              <w:rPr>
                <w:bCs/>
              </w:rPr>
            </w:pPr>
            <w:r w:rsidRPr="0065196C">
              <w:rPr>
                <w:bCs/>
              </w:rPr>
              <w:t>Memur Mehmet GÖKYAR</w:t>
            </w:r>
          </w:p>
          <w:p w14:paraId="1B3E5197" w14:textId="41EA9BCD" w:rsidR="008B75A2" w:rsidRPr="0065196C" w:rsidRDefault="008B75A2" w:rsidP="009547A2">
            <w:pPr>
              <w:jc w:val="both"/>
              <w:rPr>
                <w:bCs/>
              </w:rPr>
            </w:pPr>
            <w:r w:rsidRPr="0065196C">
              <w:rPr>
                <w:bCs/>
              </w:rPr>
              <w:t>Memur Onur ÇAM</w:t>
            </w:r>
          </w:p>
        </w:tc>
      </w:tr>
    </w:tbl>
    <w:p w14:paraId="7E367387" w14:textId="1C53D335" w:rsidR="00947A21" w:rsidRPr="0065196C" w:rsidRDefault="00947A21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53B11B4A" w14:textId="77777777" w:rsidTr="00C96FDB">
        <w:trPr>
          <w:trHeight w:val="131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1959CE7" w14:textId="77777777" w:rsidR="00626BD0" w:rsidRPr="0065196C" w:rsidRDefault="00626BD0" w:rsidP="008D35DA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SIFIR ATIK YÖNETİM SİSTEMİ ALT KOMİSYONU</w:t>
            </w:r>
          </w:p>
        </w:tc>
      </w:tr>
      <w:tr w:rsidR="00D92930" w:rsidRPr="0065196C" w14:paraId="55967D62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26E75B0" w14:textId="09A14378" w:rsidR="00A965E8" w:rsidRPr="0065196C" w:rsidRDefault="00A965E8" w:rsidP="008D35DA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 Dr. İlknur ÖZKAN (Başkan)</w:t>
            </w:r>
          </w:p>
          <w:p w14:paraId="1DF91C8D" w14:textId="73856892" w:rsidR="00626BD0" w:rsidRPr="0065196C" w:rsidRDefault="00C04311" w:rsidP="008D35DA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</w:t>
            </w:r>
            <w:r w:rsidR="00626BD0" w:rsidRPr="0065196C">
              <w:rPr>
                <w:bCs/>
              </w:rPr>
              <w:t xml:space="preserve">Emine </w:t>
            </w:r>
            <w:r w:rsidR="003D0FCA" w:rsidRPr="0065196C">
              <w:rPr>
                <w:bCs/>
              </w:rPr>
              <w:t>ARIKAN</w:t>
            </w:r>
          </w:p>
          <w:p w14:paraId="78C91779" w14:textId="77777777" w:rsidR="00626BD0" w:rsidRPr="0065196C" w:rsidRDefault="00626BD0" w:rsidP="00434CA8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Fakülte Sekreteri Nadir CEYLAN </w:t>
            </w:r>
          </w:p>
        </w:tc>
      </w:tr>
    </w:tbl>
    <w:p w14:paraId="0954FF55" w14:textId="77777777" w:rsidR="00626BD0" w:rsidRPr="0065196C" w:rsidRDefault="00626BD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0F2279C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CD4147B" w14:textId="77777777" w:rsidR="00B95778" w:rsidRPr="0065196C" w:rsidRDefault="00B95778" w:rsidP="00B95778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AKADEMİK TEŞVİK ÖN İNCELEME KOMİSYONU</w:t>
            </w:r>
          </w:p>
        </w:tc>
      </w:tr>
      <w:tr w:rsidR="00D92930" w:rsidRPr="0065196C" w14:paraId="4CC09FF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664ADCC" w14:textId="07CD2A0F" w:rsidR="003D0FCA" w:rsidRPr="0065196C" w:rsidRDefault="003D0FCA" w:rsidP="000E6742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 Dr. İlknur ÖZKAN (Başkan)</w:t>
            </w:r>
          </w:p>
          <w:p w14:paraId="0AD892A9" w14:textId="3BA80397" w:rsidR="003D0FCA" w:rsidRPr="0065196C" w:rsidRDefault="003D0FCA" w:rsidP="000E6742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oç. Dr. </w:t>
            </w:r>
            <w:proofErr w:type="spellStart"/>
            <w:r w:rsidRPr="0065196C">
              <w:rPr>
                <w:bCs/>
              </w:rPr>
              <w:t>Kızbes</w:t>
            </w:r>
            <w:proofErr w:type="spellEnd"/>
            <w:r w:rsidRPr="0065196C">
              <w:rPr>
                <w:bCs/>
              </w:rPr>
              <w:t xml:space="preserve"> Meral KILIÇ</w:t>
            </w:r>
          </w:p>
          <w:p w14:paraId="64D344A8" w14:textId="1A8C1399" w:rsidR="003D0FCA" w:rsidRPr="0065196C" w:rsidRDefault="003D0FCA" w:rsidP="000E6742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 Dr. Fatma Dilek TURAN</w:t>
            </w:r>
          </w:p>
          <w:p w14:paraId="018E5788" w14:textId="31D64B7C" w:rsidR="00B95778" w:rsidRPr="0065196C" w:rsidRDefault="000E6742" w:rsidP="003D0FCA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Dr. Öğr. Üyesi Emine </w:t>
            </w:r>
            <w:r w:rsidR="003D0FCA" w:rsidRPr="0065196C">
              <w:rPr>
                <w:bCs/>
              </w:rPr>
              <w:t>ARIKAN</w:t>
            </w:r>
            <w:r w:rsidRPr="0065196C">
              <w:rPr>
                <w:bCs/>
              </w:rPr>
              <w:t xml:space="preserve"> </w:t>
            </w:r>
          </w:p>
        </w:tc>
      </w:tr>
    </w:tbl>
    <w:p w14:paraId="56F52602" w14:textId="214FD772" w:rsidR="00A43C9A" w:rsidRPr="0065196C" w:rsidRDefault="00A43C9A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C96FDB" w:rsidRPr="0065196C" w14:paraId="35249C3E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46D9F7" w14:textId="77777777" w:rsidR="00C96FDB" w:rsidRPr="0065196C" w:rsidRDefault="00C96FDB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YEMİN TÖRENİ KOMİSYONU</w:t>
            </w:r>
          </w:p>
        </w:tc>
      </w:tr>
      <w:tr w:rsidR="00D11A39" w:rsidRPr="0065196C" w14:paraId="3525F858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0CFF63B" w14:textId="0FBBE036" w:rsidR="00D11A39" w:rsidRPr="0065196C" w:rsidRDefault="00D11A39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65196C">
              <w:rPr>
                <w:b/>
                <w:bCs/>
              </w:rPr>
              <w:t>Hemşirelik                                                               Çocuk Gelişimi</w:t>
            </w:r>
          </w:p>
        </w:tc>
      </w:tr>
      <w:tr w:rsidR="00D11A39" w:rsidRPr="0065196C" w14:paraId="2DAA9C0D" w14:textId="77777777" w:rsidTr="65A35C13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A4F9B5D" w14:textId="77777777" w:rsidR="0065196C" w:rsidRPr="0065196C" w:rsidRDefault="0065196C" w:rsidP="00831B7A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 Dr. İlknur ÖZKAN (Başkan)</w:t>
            </w:r>
          </w:p>
          <w:p w14:paraId="029F77A7" w14:textId="77777777" w:rsidR="0065196C" w:rsidRPr="0065196C" w:rsidRDefault="0065196C" w:rsidP="0065196C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 Dr. Fatma Dilek TURAN</w:t>
            </w:r>
          </w:p>
          <w:p w14:paraId="012D3D92" w14:textId="208E5A1A" w:rsidR="00D11A39" w:rsidRPr="0065196C" w:rsidRDefault="0065196C" w:rsidP="00235329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</w:rPr>
              <w:t>Öğr. Gör. Dr. Seda Cansu YENİĞÜN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B2821EE" w14:textId="695BF012" w:rsidR="00D11A39" w:rsidRPr="0065196C" w:rsidRDefault="0065196C" w:rsidP="65A35C13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  <w:color w:val="000000" w:themeColor="text1"/>
              </w:rPr>
              <w:t>Dr. Öğr. Üyesi Yeşim YURDAKUL</w:t>
            </w:r>
          </w:p>
        </w:tc>
      </w:tr>
    </w:tbl>
    <w:p w14:paraId="0E49A3E2" w14:textId="77777777" w:rsidR="003D0FCA" w:rsidRPr="0065196C" w:rsidRDefault="003D0FCA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65196C" w14:paraId="57792FE8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1B82E4" w14:textId="77777777" w:rsidR="00676A6E" w:rsidRPr="0065196C" w:rsidRDefault="00676A6E" w:rsidP="008D35DA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SOSYAL KOMİTE KOMİSYONU</w:t>
            </w:r>
          </w:p>
        </w:tc>
      </w:tr>
      <w:tr w:rsidR="00676A6E" w:rsidRPr="0065196C" w14:paraId="6BA1899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3050B6D" w14:textId="2D89A019" w:rsidR="003D6A0B" w:rsidRDefault="00447768" w:rsidP="00D81872">
            <w:pPr>
              <w:jc w:val="both"/>
              <w:rPr>
                <w:bCs/>
              </w:rPr>
            </w:pPr>
            <w:r w:rsidRPr="0065196C">
              <w:rPr>
                <w:bCs/>
              </w:rPr>
              <w:t>Araş. Gör. Pınar HATAŞ</w:t>
            </w:r>
          </w:p>
          <w:p w14:paraId="65B854FE" w14:textId="754A6B58" w:rsidR="00831B7A" w:rsidRPr="0065196C" w:rsidRDefault="00676A6E" w:rsidP="00D81872">
            <w:pPr>
              <w:jc w:val="both"/>
              <w:rPr>
                <w:bCs/>
              </w:rPr>
            </w:pPr>
            <w:r w:rsidRPr="0065196C">
              <w:rPr>
                <w:bCs/>
              </w:rPr>
              <w:t xml:space="preserve">Betül </w:t>
            </w:r>
            <w:r w:rsidR="00D81872" w:rsidRPr="0065196C">
              <w:rPr>
                <w:bCs/>
              </w:rPr>
              <w:t>KARAGÜNLÜ</w:t>
            </w:r>
            <w:r w:rsidRPr="0065196C">
              <w:rPr>
                <w:bCs/>
              </w:rPr>
              <w:t xml:space="preserve"> (Öğrenci İşleri Personeli)</w:t>
            </w:r>
          </w:p>
        </w:tc>
      </w:tr>
    </w:tbl>
    <w:p w14:paraId="15A56F97" w14:textId="2C2F2C29" w:rsidR="00780E16" w:rsidRPr="0065196C" w:rsidRDefault="00780E16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65196C" w14:paraId="73BFD184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B205DEC" w14:textId="38BE505B" w:rsidR="00BB3486" w:rsidRPr="0065196C" w:rsidRDefault="00BB3486" w:rsidP="000A1D25">
            <w:pPr>
              <w:rPr>
                <w:b/>
              </w:rPr>
            </w:pPr>
            <w:r w:rsidRPr="0065196C">
              <w:rPr>
                <w:b/>
              </w:rPr>
              <w:t xml:space="preserve">ENGELLİ ÖĞRENCİ DANIŞMANLIĞI </w:t>
            </w:r>
          </w:p>
        </w:tc>
      </w:tr>
      <w:tr w:rsidR="00BB3486" w:rsidRPr="0065196C" w14:paraId="1E2C6BC4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F5A16E0" w14:textId="076AA7BF" w:rsidR="00BB3486" w:rsidRPr="0065196C" w:rsidRDefault="003D0FCA" w:rsidP="000A1D25">
            <w:pPr>
              <w:jc w:val="both"/>
              <w:rPr>
                <w:bCs/>
              </w:rPr>
            </w:pPr>
            <w:r w:rsidRPr="0065196C">
              <w:rPr>
                <w:bCs/>
              </w:rPr>
              <w:t>Doç. Dr. Fatma Dilek TURAN</w:t>
            </w:r>
          </w:p>
        </w:tc>
      </w:tr>
    </w:tbl>
    <w:p w14:paraId="65189A6F" w14:textId="15A90AEF" w:rsidR="007A2B41" w:rsidRPr="0065196C" w:rsidRDefault="007A2B41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65196C" w14:paraId="66ABE473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5743897" w14:textId="77777777" w:rsidR="00626BD0" w:rsidRPr="0065196C" w:rsidRDefault="00626BD0" w:rsidP="00626BD0">
            <w:pPr>
              <w:rPr>
                <w:b/>
                <w:bCs/>
              </w:rPr>
            </w:pPr>
            <w:r w:rsidRPr="0065196C">
              <w:rPr>
                <w:b/>
                <w:bCs/>
              </w:rPr>
              <w:t>FAKÜLTE AKADEMİK KURUL RAPORTÖRÜ</w:t>
            </w:r>
          </w:p>
        </w:tc>
      </w:tr>
      <w:tr w:rsidR="00D92930" w:rsidRPr="0065196C" w14:paraId="11486CB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B6809AF" w14:textId="22C7B13E" w:rsidR="00626BD0" w:rsidRPr="0065196C" w:rsidRDefault="0065196C" w:rsidP="00CF2ECA">
            <w:pPr>
              <w:jc w:val="both"/>
              <w:rPr>
                <w:bCs/>
                <w:color w:val="000000" w:themeColor="text1"/>
              </w:rPr>
            </w:pPr>
            <w:r w:rsidRPr="0065196C">
              <w:rPr>
                <w:bCs/>
              </w:rPr>
              <w:t>Araş. Gör. Pınar HATAŞ</w:t>
            </w:r>
          </w:p>
        </w:tc>
      </w:tr>
    </w:tbl>
    <w:p w14:paraId="004B7F08" w14:textId="6E21EACD" w:rsidR="00F31A29" w:rsidRPr="0065196C" w:rsidRDefault="00F31A29" w:rsidP="006C07F0"/>
    <w:p w14:paraId="2639A8C5" w14:textId="42E71B40" w:rsidR="00F31A29" w:rsidRPr="0065196C" w:rsidRDefault="00F31A29" w:rsidP="006C07F0">
      <w:r w:rsidRPr="0065196C">
        <w:t xml:space="preserve">10.07.2023 tarih ve 22/68 sayılı Fakülte Yönetim Kurulu Kararı ile </w:t>
      </w:r>
      <w:r w:rsidR="008D3604" w:rsidRPr="0065196C">
        <w:t>güncellenmiştir</w:t>
      </w:r>
      <w:r w:rsidRPr="0065196C">
        <w:t>.</w:t>
      </w:r>
    </w:p>
    <w:p w14:paraId="61FA0C20" w14:textId="68160B65" w:rsidR="00997E40" w:rsidRPr="0065196C" w:rsidRDefault="00997E40" w:rsidP="006C07F0">
      <w:pPr>
        <w:rPr>
          <w:color w:val="FF0000"/>
        </w:rPr>
      </w:pPr>
    </w:p>
    <w:sectPr w:rsidR="00997E40" w:rsidRPr="0065196C" w:rsidSect="006A5D30">
      <w:footerReference w:type="even" r:id="rId11"/>
      <w:footerReference w:type="default" r:id="rId12"/>
      <w:pgSz w:w="11906" w:h="16838"/>
      <w:pgMar w:top="709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F303B" w14:textId="77777777" w:rsidR="003C1EA1" w:rsidRDefault="003C1EA1">
      <w:r>
        <w:separator/>
      </w:r>
    </w:p>
  </w:endnote>
  <w:endnote w:type="continuationSeparator" w:id="0">
    <w:p w14:paraId="0644534B" w14:textId="77777777" w:rsidR="003C1EA1" w:rsidRDefault="003C1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EFDEE" w14:textId="77777777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54454"/>
      <w:docPartObj>
        <w:docPartGallery w:val="Page Numbers (Bottom of Page)"/>
        <w:docPartUnique/>
      </w:docPartObj>
    </w:sdtPr>
    <w:sdtContent>
      <w:p w14:paraId="426CC303" w14:textId="55654E78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776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F4E6F" w14:textId="77777777" w:rsidR="003C1EA1" w:rsidRDefault="003C1EA1">
      <w:r>
        <w:separator/>
      </w:r>
    </w:p>
  </w:footnote>
  <w:footnote w:type="continuationSeparator" w:id="0">
    <w:p w14:paraId="6BE560B8" w14:textId="77777777" w:rsidR="003C1EA1" w:rsidRDefault="003C1E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69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17FE3"/>
    <w:rsid w:val="00035395"/>
    <w:rsid w:val="000421E6"/>
    <w:rsid w:val="00042A4D"/>
    <w:rsid w:val="0004658E"/>
    <w:rsid w:val="0005551B"/>
    <w:rsid w:val="00065702"/>
    <w:rsid w:val="00082866"/>
    <w:rsid w:val="00084B48"/>
    <w:rsid w:val="000864B4"/>
    <w:rsid w:val="00092301"/>
    <w:rsid w:val="00094391"/>
    <w:rsid w:val="000B3D5E"/>
    <w:rsid w:val="000B5E29"/>
    <w:rsid w:val="000D6B0C"/>
    <w:rsid w:val="000E0E8B"/>
    <w:rsid w:val="000E6742"/>
    <w:rsid w:val="000F1121"/>
    <w:rsid w:val="000F2C70"/>
    <w:rsid w:val="000F403A"/>
    <w:rsid w:val="000F7B2B"/>
    <w:rsid w:val="00117F56"/>
    <w:rsid w:val="00122F5C"/>
    <w:rsid w:val="001311F3"/>
    <w:rsid w:val="00144449"/>
    <w:rsid w:val="0014575A"/>
    <w:rsid w:val="00147003"/>
    <w:rsid w:val="0015516C"/>
    <w:rsid w:val="00172EBA"/>
    <w:rsid w:val="00176DAE"/>
    <w:rsid w:val="00182235"/>
    <w:rsid w:val="00193F65"/>
    <w:rsid w:val="00194C24"/>
    <w:rsid w:val="001A1827"/>
    <w:rsid w:val="001A5FB3"/>
    <w:rsid w:val="001B1B36"/>
    <w:rsid w:val="001B5FA5"/>
    <w:rsid w:val="001C142E"/>
    <w:rsid w:val="001C15FB"/>
    <w:rsid w:val="001D0A04"/>
    <w:rsid w:val="001D4D18"/>
    <w:rsid w:val="001E1FBE"/>
    <w:rsid w:val="001F1BF7"/>
    <w:rsid w:val="001F270C"/>
    <w:rsid w:val="001F3E50"/>
    <w:rsid w:val="00203E66"/>
    <w:rsid w:val="00205AEA"/>
    <w:rsid w:val="00210E7E"/>
    <w:rsid w:val="00212449"/>
    <w:rsid w:val="0021615A"/>
    <w:rsid w:val="00224D40"/>
    <w:rsid w:val="002313C9"/>
    <w:rsid w:val="00234BFA"/>
    <w:rsid w:val="00235329"/>
    <w:rsid w:val="0026109C"/>
    <w:rsid w:val="00262651"/>
    <w:rsid w:val="00287382"/>
    <w:rsid w:val="00290749"/>
    <w:rsid w:val="002954E1"/>
    <w:rsid w:val="00297540"/>
    <w:rsid w:val="002A3FB1"/>
    <w:rsid w:val="002B53EA"/>
    <w:rsid w:val="002D15B7"/>
    <w:rsid w:val="002E0C98"/>
    <w:rsid w:val="002E53E9"/>
    <w:rsid w:val="002E563D"/>
    <w:rsid w:val="00317A6C"/>
    <w:rsid w:val="00344A83"/>
    <w:rsid w:val="00364957"/>
    <w:rsid w:val="003649D5"/>
    <w:rsid w:val="00366ECE"/>
    <w:rsid w:val="003728AA"/>
    <w:rsid w:val="00382135"/>
    <w:rsid w:val="003868ED"/>
    <w:rsid w:val="0039189B"/>
    <w:rsid w:val="003938CE"/>
    <w:rsid w:val="003A0297"/>
    <w:rsid w:val="003A0BE0"/>
    <w:rsid w:val="003B0A36"/>
    <w:rsid w:val="003B686B"/>
    <w:rsid w:val="003C1EA1"/>
    <w:rsid w:val="003C50EE"/>
    <w:rsid w:val="003C5BA4"/>
    <w:rsid w:val="003D0FCA"/>
    <w:rsid w:val="003D6807"/>
    <w:rsid w:val="003D6A0B"/>
    <w:rsid w:val="003F1E40"/>
    <w:rsid w:val="003F24E4"/>
    <w:rsid w:val="003F75A1"/>
    <w:rsid w:val="0040458D"/>
    <w:rsid w:val="00407AA8"/>
    <w:rsid w:val="004165E4"/>
    <w:rsid w:val="00421092"/>
    <w:rsid w:val="00426FED"/>
    <w:rsid w:val="004337D3"/>
    <w:rsid w:val="00434CA8"/>
    <w:rsid w:val="00441C09"/>
    <w:rsid w:val="00445365"/>
    <w:rsid w:val="004460DB"/>
    <w:rsid w:val="00447768"/>
    <w:rsid w:val="0045295A"/>
    <w:rsid w:val="00461632"/>
    <w:rsid w:val="004621B3"/>
    <w:rsid w:val="00465B95"/>
    <w:rsid w:val="00470672"/>
    <w:rsid w:val="00477F2C"/>
    <w:rsid w:val="00480741"/>
    <w:rsid w:val="00480AB6"/>
    <w:rsid w:val="004976E8"/>
    <w:rsid w:val="004C068D"/>
    <w:rsid w:val="004D299A"/>
    <w:rsid w:val="004D6080"/>
    <w:rsid w:val="004E569C"/>
    <w:rsid w:val="00500B65"/>
    <w:rsid w:val="005175E5"/>
    <w:rsid w:val="00521B2B"/>
    <w:rsid w:val="00522AD1"/>
    <w:rsid w:val="00526B61"/>
    <w:rsid w:val="00534AF5"/>
    <w:rsid w:val="00540034"/>
    <w:rsid w:val="005540C4"/>
    <w:rsid w:val="00555232"/>
    <w:rsid w:val="005660F8"/>
    <w:rsid w:val="005716D4"/>
    <w:rsid w:val="00574CB7"/>
    <w:rsid w:val="005879AF"/>
    <w:rsid w:val="00590F8E"/>
    <w:rsid w:val="005A21F3"/>
    <w:rsid w:val="005C22E7"/>
    <w:rsid w:val="005D0AC5"/>
    <w:rsid w:val="005F665D"/>
    <w:rsid w:val="006027BF"/>
    <w:rsid w:val="006043B4"/>
    <w:rsid w:val="0060570B"/>
    <w:rsid w:val="00612598"/>
    <w:rsid w:val="0062066E"/>
    <w:rsid w:val="00621A1C"/>
    <w:rsid w:val="00626425"/>
    <w:rsid w:val="00626BD0"/>
    <w:rsid w:val="00630B59"/>
    <w:rsid w:val="00632C79"/>
    <w:rsid w:val="0063528E"/>
    <w:rsid w:val="0065196C"/>
    <w:rsid w:val="006530E6"/>
    <w:rsid w:val="00657E62"/>
    <w:rsid w:val="00660781"/>
    <w:rsid w:val="0066119A"/>
    <w:rsid w:val="00670DE8"/>
    <w:rsid w:val="00673AF1"/>
    <w:rsid w:val="00676A06"/>
    <w:rsid w:val="00676A6E"/>
    <w:rsid w:val="006A0AA0"/>
    <w:rsid w:val="006A0CC7"/>
    <w:rsid w:val="006A31F9"/>
    <w:rsid w:val="006A5D30"/>
    <w:rsid w:val="006B32BD"/>
    <w:rsid w:val="006B32C1"/>
    <w:rsid w:val="006B3B6F"/>
    <w:rsid w:val="006B6763"/>
    <w:rsid w:val="006C07F0"/>
    <w:rsid w:val="006D4E62"/>
    <w:rsid w:val="006F2FFA"/>
    <w:rsid w:val="006F3CA2"/>
    <w:rsid w:val="00700CF2"/>
    <w:rsid w:val="00702B3A"/>
    <w:rsid w:val="00702F75"/>
    <w:rsid w:val="0071678C"/>
    <w:rsid w:val="007251B3"/>
    <w:rsid w:val="00731143"/>
    <w:rsid w:val="00734468"/>
    <w:rsid w:val="00743079"/>
    <w:rsid w:val="00747089"/>
    <w:rsid w:val="0074765A"/>
    <w:rsid w:val="00761DC5"/>
    <w:rsid w:val="00780E16"/>
    <w:rsid w:val="00786F90"/>
    <w:rsid w:val="007969E5"/>
    <w:rsid w:val="007A2B41"/>
    <w:rsid w:val="007A2C06"/>
    <w:rsid w:val="007B5D82"/>
    <w:rsid w:val="007B716C"/>
    <w:rsid w:val="007C3BAC"/>
    <w:rsid w:val="007C47F5"/>
    <w:rsid w:val="007C75C8"/>
    <w:rsid w:val="007D1F0C"/>
    <w:rsid w:val="007E36B8"/>
    <w:rsid w:val="007E5B4E"/>
    <w:rsid w:val="007E5E51"/>
    <w:rsid w:val="007E6AE9"/>
    <w:rsid w:val="007F27DC"/>
    <w:rsid w:val="007F3D91"/>
    <w:rsid w:val="007F540B"/>
    <w:rsid w:val="008067E9"/>
    <w:rsid w:val="008112A7"/>
    <w:rsid w:val="00826F3F"/>
    <w:rsid w:val="00831B7A"/>
    <w:rsid w:val="008369D3"/>
    <w:rsid w:val="00837A2A"/>
    <w:rsid w:val="00837FB3"/>
    <w:rsid w:val="008418C3"/>
    <w:rsid w:val="00843475"/>
    <w:rsid w:val="00850EE2"/>
    <w:rsid w:val="00852FDD"/>
    <w:rsid w:val="008558D3"/>
    <w:rsid w:val="008807AE"/>
    <w:rsid w:val="0089064C"/>
    <w:rsid w:val="00890766"/>
    <w:rsid w:val="00894CF0"/>
    <w:rsid w:val="008A36BC"/>
    <w:rsid w:val="008B75A2"/>
    <w:rsid w:val="008D2894"/>
    <w:rsid w:val="008D35DA"/>
    <w:rsid w:val="008D3604"/>
    <w:rsid w:val="008D575F"/>
    <w:rsid w:val="008D6F52"/>
    <w:rsid w:val="008E0D07"/>
    <w:rsid w:val="008E46BA"/>
    <w:rsid w:val="008E6AEC"/>
    <w:rsid w:val="008E7EB8"/>
    <w:rsid w:val="00905447"/>
    <w:rsid w:val="00911A9B"/>
    <w:rsid w:val="00912FDF"/>
    <w:rsid w:val="00922A6B"/>
    <w:rsid w:val="009246DF"/>
    <w:rsid w:val="009368FB"/>
    <w:rsid w:val="00936F6A"/>
    <w:rsid w:val="00944953"/>
    <w:rsid w:val="00947A21"/>
    <w:rsid w:val="00953FBC"/>
    <w:rsid w:val="00955E7D"/>
    <w:rsid w:val="00967461"/>
    <w:rsid w:val="0097050F"/>
    <w:rsid w:val="00971FDE"/>
    <w:rsid w:val="00974287"/>
    <w:rsid w:val="00982EE0"/>
    <w:rsid w:val="009975D0"/>
    <w:rsid w:val="00997E40"/>
    <w:rsid w:val="009A0D23"/>
    <w:rsid w:val="009A224A"/>
    <w:rsid w:val="009A30E5"/>
    <w:rsid w:val="009B4D7B"/>
    <w:rsid w:val="009B689C"/>
    <w:rsid w:val="009C2CAD"/>
    <w:rsid w:val="009C3FA3"/>
    <w:rsid w:val="009C5860"/>
    <w:rsid w:val="009C7BB7"/>
    <w:rsid w:val="009D27E7"/>
    <w:rsid w:val="009D4FE8"/>
    <w:rsid w:val="009F5C53"/>
    <w:rsid w:val="00A00E2E"/>
    <w:rsid w:val="00A14572"/>
    <w:rsid w:val="00A17D5A"/>
    <w:rsid w:val="00A227DB"/>
    <w:rsid w:val="00A27BD2"/>
    <w:rsid w:val="00A43C9A"/>
    <w:rsid w:val="00A51AB4"/>
    <w:rsid w:val="00A56AD1"/>
    <w:rsid w:val="00A60C03"/>
    <w:rsid w:val="00A65E16"/>
    <w:rsid w:val="00A71C3E"/>
    <w:rsid w:val="00A726A9"/>
    <w:rsid w:val="00A84910"/>
    <w:rsid w:val="00A85ED7"/>
    <w:rsid w:val="00A92C1A"/>
    <w:rsid w:val="00A93F7A"/>
    <w:rsid w:val="00A95426"/>
    <w:rsid w:val="00A95E6F"/>
    <w:rsid w:val="00A965E8"/>
    <w:rsid w:val="00AB02A6"/>
    <w:rsid w:val="00AB174C"/>
    <w:rsid w:val="00AC228D"/>
    <w:rsid w:val="00AD24BD"/>
    <w:rsid w:val="00AD5DA7"/>
    <w:rsid w:val="00AE0B81"/>
    <w:rsid w:val="00AF5D94"/>
    <w:rsid w:val="00AF6650"/>
    <w:rsid w:val="00B11327"/>
    <w:rsid w:val="00B1614F"/>
    <w:rsid w:val="00B36FA5"/>
    <w:rsid w:val="00B52AF2"/>
    <w:rsid w:val="00B563AA"/>
    <w:rsid w:val="00B663B0"/>
    <w:rsid w:val="00B71D8B"/>
    <w:rsid w:val="00B71FF6"/>
    <w:rsid w:val="00B83FD0"/>
    <w:rsid w:val="00B8591E"/>
    <w:rsid w:val="00B91BC7"/>
    <w:rsid w:val="00B95778"/>
    <w:rsid w:val="00B96E27"/>
    <w:rsid w:val="00BB2986"/>
    <w:rsid w:val="00BB2A1B"/>
    <w:rsid w:val="00BB3486"/>
    <w:rsid w:val="00BB4419"/>
    <w:rsid w:val="00BD0007"/>
    <w:rsid w:val="00BD3BE6"/>
    <w:rsid w:val="00BD6058"/>
    <w:rsid w:val="00BD6DC1"/>
    <w:rsid w:val="00BE1172"/>
    <w:rsid w:val="00BF166A"/>
    <w:rsid w:val="00BF600A"/>
    <w:rsid w:val="00C04311"/>
    <w:rsid w:val="00C05B58"/>
    <w:rsid w:val="00C068A7"/>
    <w:rsid w:val="00C149AF"/>
    <w:rsid w:val="00C15326"/>
    <w:rsid w:val="00C15637"/>
    <w:rsid w:val="00C530EB"/>
    <w:rsid w:val="00C53B66"/>
    <w:rsid w:val="00C55810"/>
    <w:rsid w:val="00C63658"/>
    <w:rsid w:val="00C7251B"/>
    <w:rsid w:val="00C77823"/>
    <w:rsid w:val="00C82133"/>
    <w:rsid w:val="00C82A33"/>
    <w:rsid w:val="00C96FDB"/>
    <w:rsid w:val="00CA2C34"/>
    <w:rsid w:val="00CA4063"/>
    <w:rsid w:val="00CB1989"/>
    <w:rsid w:val="00CB5846"/>
    <w:rsid w:val="00CC6BF7"/>
    <w:rsid w:val="00CD1936"/>
    <w:rsid w:val="00CE1BC2"/>
    <w:rsid w:val="00CE343F"/>
    <w:rsid w:val="00CF2ECA"/>
    <w:rsid w:val="00D0121D"/>
    <w:rsid w:val="00D0134F"/>
    <w:rsid w:val="00D02D64"/>
    <w:rsid w:val="00D048B0"/>
    <w:rsid w:val="00D071F5"/>
    <w:rsid w:val="00D11A39"/>
    <w:rsid w:val="00D13CBA"/>
    <w:rsid w:val="00D21EBE"/>
    <w:rsid w:val="00D22E8F"/>
    <w:rsid w:val="00D3155D"/>
    <w:rsid w:val="00D32048"/>
    <w:rsid w:val="00D56EDB"/>
    <w:rsid w:val="00D60DEC"/>
    <w:rsid w:val="00D6156C"/>
    <w:rsid w:val="00D62946"/>
    <w:rsid w:val="00D7440A"/>
    <w:rsid w:val="00D7460D"/>
    <w:rsid w:val="00D757A2"/>
    <w:rsid w:val="00D807F0"/>
    <w:rsid w:val="00D81872"/>
    <w:rsid w:val="00D85E86"/>
    <w:rsid w:val="00D8627A"/>
    <w:rsid w:val="00D91FD5"/>
    <w:rsid w:val="00D922B4"/>
    <w:rsid w:val="00D92930"/>
    <w:rsid w:val="00DA0409"/>
    <w:rsid w:val="00DA1961"/>
    <w:rsid w:val="00DB2C31"/>
    <w:rsid w:val="00DB3E27"/>
    <w:rsid w:val="00DB67E0"/>
    <w:rsid w:val="00DD1B27"/>
    <w:rsid w:val="00DE4EDA"/>
    <w:rsid w:val="00E00D0C"/>
    <w:rsid w:val="00E204F3"/>
    <w:rsid w:val="00E20A4F"/>
    <w:rsid w:val="00E33710"/>
    <w:rsid w:val="00E40488"/>
    <w:rsid w:val="00E51382"/>
    <w:rsid w:val="00E63B3B"/>
    <w:rsid w:val="00E669BA"/>
    <w:rsid w:val="00E6714D"/>
    <w:rsid w:val="00E869F3"/>
    <w:rsid w:val="00E91154"/>
    <w:rsid w:val="00EA23E3"/>
    <w:rsid w:val="00EA3858"/>
    <w:rsid w:val="00EA47A4"/>
    <w:rsid w:val="00EA56C0"/>
    <w:rsid w:val="00EA5768"/>
    <w:rsid w:val="00EA66A4"/>
    <w:rsid w:val="00EA7497"/>
    <w:rsid w:val="00EB076D"/>
    <w:rsid w:val="00EB34EE"/>
    <w:rsid w:val="00EB580F"/>
    <w:rsid w:val="00EC06D4"/>
    <w:rsid w:val="00EC212A"/>
    <w:rsid w:val="00EC48A2"/>
    <w:rsid w:val="00ED120E"/>
    <w:rsid w:val="00EE2C27"/>
    <w:rsid w:val="00EF100A"/>
    <w:rsid w:val="00EF4FB1"/>
    <w:rsid w:val="00F02672"/>
    <w:rsid w:val="00F15423"/>
    <w:rsid w:val="00F265A9"/>
    <w:rsid w:val="00F3110B"/>
    <w:rsid w:val="00F31A29"/>
    <w:rsid w:val="00F439E2"/>
    <w:rsid w:val="00F440E3"/>
    <w:rsid w:val="00F53728"/>
    <w:rsid w:val="00F56ADE"/>
    <w:rsid w:val="00F70BE7"/>
    <w:rsid w:val="00F75905"/>
    <w:rsid w:val="00F80A5A"/>
    <w:rsid w:val="00FA6FD8"/>
    <w:rsid w:val="00FB5E2D"/>
    <w:rsid w:val="00FC7F73"/>
    <w:rsid w:val="00FD0597"/>
    <w:rsid w:val="00FD18D0"/>
    <w:rsid w:val="00FD725B"/>
    <w:rsid w:val="00FE1938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780E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780E1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94D426-BF35-4799-935E-96D91F2DF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1125</Words>
  <Characters>6418</Characters>
  <Application>Microsoft Office Word</Application>
  <DocSecurity>0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Selçuk Görücü</cp:lastModifiedBy>
  <cp:revision>12</cp:revision>
  <cp:lastPrinted>2023-07-04T10:36:00Z</cp:lastPrinted>
  <dcterms:created xsi:type="dcterms:W3CDTF">2024-06-13T09:56:00Z</dcterms:created>
  <dcterms:modified xsi:type="dcterms:W3CDTF">2025-06-0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